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B6E5E5" w14:textId="77777777" w:rsidR="009D20C4" w:rsidRPr="00554228" w:rsidRDefault="009D20C4" w:rsidP="004074D8">
      <w:pPr>
        <w:spacing w:after="0" w:line="360" w:lineRule="auto"/>
        <w:jc w:val="right"/>
        <w:rPr>
          <w:rFonts w:cs="Calibri"/>
          <w:b/>
        </w:rPr>
      </w:pPr>
      <w:r w:rsidRPr="00554228">
        <w:rPr>
          <w:rFonts w:cs="Calibri"/>
          <w:b/>
        </w:rPr>
        <w:t>Załącznik nr 1</w:t>
      </w:r>
    </w:p>
    <w:p w14:paraId="479E4EB1" w14:textId="77777777" w:rsidR="009D20C4" w:rsidRPr="00554228" w:rsidRDefault="009D20C4" w:rsidP="00B9739B">
      <w:pPr>
        <w:spacing w:after="0" w:line="360" w:lineRule="auto"/>
        <w:jc w:val="both"/>
        <w:rPr>
          <w:rFonts w:cs="Calibri"/>
          <w:b/>
        </w:rPr>
      </w:pPr>
    </w:p>
    <w:p w14:paraId="1F3DC79A" w14:textId="77777777" w:rsidR="000E3FF0" w:rsidRPr="00554228" w:rsidRDefault="000E3FF0" w:rsidP="004074D8">
      <w:pPr>
        <w:spacing w:after="0" w:line="360" w:lineRule="auto"/>
        <w:jc w:val="center"/>
        <w:rPr>
          <w:rFonts w:cs="Calibri"/>
          <w:b/>
        </w:rPr>
      </w:pPr>
      <w:r w:rsidRPr="00554228">
        <w:rPr>
          <w:rFonts w:cs="Calibri"/>
          <w:b/>
        </w:rPr>
        <w:t xml:space="preserve">FORMULARZ ZGŁOSZENIA </w:t>
      </w:r>
      <w:r w:rsidR="006911B5" w:rsidRPr="00554228">
        <w:rPr>
          <w:rFonts w:cs="Calibri"/>
          <w:b/>
        </w:rPr>
        <w:t>BADANIA</w:t>
      </w:r>
    </w:p>
    <w:p w14:paraId="201F169F" w14:textId="736D3522" w:rsidR="009D20C4" w:rsidRPr="00554228" w:rsidRDefault="000E3FF0" w:rsidP="004074D8">
      <w:pPr>
        <w:spacing w:after="0" w:line="360" w:lineRule="auto"/>
        <w:jc w:val="center"/>
        <w:rPr>
          <w:rFonts w:cs="Calibri"/>
          <w:b/>
        </w:rPr>
      </w:pPr>
      <w:r w:rsidRPr="00554228">
        <w:rPr>
          <w:rFonts w:cs="Calibri"/>
          <w:b/>
        </w:rPr>
        <w:t xml:space="preserve">DO REALIZACJI </w:t>
      </w:r>
      <w:r w:rsidR="009D20C4" w:rsidRPr="00554228">
        <w:rPr>
          <w:rFonts w:cs="Calibri"/>
          <w:b/>
        </w:rPr>
        <w:t xml:space="preserve">W CENTRUM </w:t>
      </w:r>
      <w:r w:rsidR="00716D16" w:rsidRPr="00554228">
        <w:rPr>
          <w:rFonts w:cs="Calibri"/>
          <w:b/>
        </w:rPr>
        <w:t>MEDYCYNY DOŚWIADCZALNEJ</w:t>
      </w:r>
    </w:p>
    <w:p w14:paraId="63B383AA" w14:textId="77777777" w:rsidR="00A44783" w:rsidRPr="00554228" w:rsidRDefault="00A44783" w:rsidP="00B9739B">
      <w:pPr>
        <w:spacing w:after="0" w:line="360" w:lineRule="auto"/>
        <w:jc w:val="both"/>
        <w:rPr>
          <w:rFonts w:cs="Calibri"/>
        </w:rPr>
      </w:pPr>
    </w:p>
    <w:p w14:paraId="78CEE98B" w14:textId="77777777" w:rsidR="00F75E97" w:rsidRPr="00554228" w:rsidRDefault="00F75E97" w:rsidP="00B9739B">
      <w:pPr>
        <w:pStyle w:val="redniasiatka1akcent21"/>
        <w:numPr>
          <w:ilvl w:val="0"/>
          <w:numId w:val="9"/>
        </w:numPr>
        <w:spacing w:after="0" w:line="360" w:lineRule="auto"/>
        <w:ind w:left="284" w:hanging="284"/>
        <w:jc w:val="both"/>
        <w:rPr>
          <w:rFonts w:cs="Calibri"/>
          <w:b/>
        </w:rPr>
      </w:pPr>
      <w:r w:rsidRPr="00554228">
        <w:rPr>
          <w:rFonts w:cs="Calibri"/>
          <w:b/>
        </w:rPr>
        <w:t>Miejsce realizacji badań:</w:t>
      </w:r>
    </w:p>
    <w:p w14:paraId="34E28311" w14:textId="16518FB1" w:rsidR="00F75E97" w:rsidRPr="00554228" w:rsidRDefault="00716D16" w:rsidP="00F75E97">
      <w:pPr>
        <w:pStyle w:val="redniasiatka1akcent21"/>
        <w:numPr>
          <w:ilvl w:val="0"/>
          <w:numId w:val="12"/>
        </w:num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Centrum Medycyny Doświadczalnej</w:t>
      </w:r>
      <w:r w:rsidR="00EB270A" w:rsidRPr="00554228">
        <w:rPr>
          <w:rFonts w:cs="Calibri"/>
        </w:rPr>
        <w:t xml:space="preserve"> (laboratoria specjalistyczne)</w:t>
      </w:r>
    </w:p>
    <w:p w14:paraId="1C799D98" w14:textId="77777777" w:rsidR="00402409" w:rsidRPr="00554228" w:rsidRDefault="00402409" w:rsidP="00F75E97">
      <w:pPr>
        <w:pStyle w:val="redniasiatka1akcent21"/>
        <w:numPr>
          <w:ilvl w:val="0"/>
          <w:numId w:val="12"/>
        </w:num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Wirtualna Ścieżka Dostępu do…………………………………………………………………………………………………</w:t>
      </w:r>
    </w:p>
    <w:p w14:paraId="009F97B4" w14:textId="776BC81B" w:rsidR="00F75E97" w:rsidRPr="00554228" w:rsidRDefault="00F75E97" w:rsidP="00F75E97">
      <w:pPr>
        <w:pStyle w:val="redniasiatka1akcent21"/>
        <w:spacing w:after="0" w:line="360" w:lineRule="auto"/>
        <w:ind w:left="0"/>
        <w:jc w:val="both"/>
        <w:rPr>
          <w:rFonts w:cs="Calibri"/>
          <w:sz w:val="18"/>
          <w:szCs w:val="18"/>
        </w:rPr>
      </w:pPr>
      <w:r w:rsidRPr="00554228">
        <w:rPr>
          <w:rFonts w:cs="Calibri"/>
          <w:sz w:val="18"/>
          <w:szCs w:val="18"/>
        </w:rPr>
        <w:t>(proszę zaznaczyć właściwe</w:t>
      </w:r>
      <w:r w:rsidR="00F33F9A" w:rsidRPr="00554228">
        <w:rPr>
          <w:rFonts w:cs="Calibri"/>
          <w:sz w:val="18"/>
          <w:szCs w:val="18"/>
        </w:rPr>
        <w:t>;</w:t>
      </w:r>
      <w:r w:rsidR="00402409" w:rsidRPr="00554228">
        <w:rPr>
          <w:rFonts w:cs="Calibri"/>
          <w:sz w:val="18"/>
          <w:szCs w:val="18"/>
        </w:rPr>
        <w:t xml:space="preserve"> w przypadku opcji</w:t>
      </w:r>
      <w:r w:rsidR="00C74E01" w:rsidRPr="00554228">
        <w:rPr>
          <w:rFonts w:cs="Calibri"/>
          <w:sz w:val="18"/>
          <w:szCs w:val="18"/>
        </w:rPr>
        <w:t xml:space="preserve"> </w:t>
      </w:r>
      <w:r w:rsidR="00402409" w:rsidRPr="00554228">
        <w:rPr>
          <w:rFonts w:cs="Calibri"/>
          <w:sz w:val="18"/>
          <w:szCs w:val="18"/>
        </w:rPr>
        <w:t>(</w:t>
      </w:r>
      <w:r w:rsidR="00576A76" w:rsidRPr="00554228">
        <w:rPr>
          <w:rFonts w:cs="Calibri"/>
          <w:sz w:val="18"/>
          <w:szCs w:val="18"/>
        </w:rPr>
        <w:t>b</w:t>
      </w:r>
      <w:r w:rsidRPr="00554228">
        <w:rPr>
          <w:rFonts w:cs="Calibri"/>
          <w:sz w:val="18"/>
          <w:szCs w:val="18"/>
        </w:rPr>
        <w:t>)</w:t>
      </w:r>
      <w:r w:rsidR="00402409" w:rsidRPr="00554228">
        <w:rPr>
          <w:rFonts w:cs="Calibri"/>
          <w:sz w:val="18"/>
          <w:szCs w:val="18"/>
        </w:rPr>
        <w:t xml:space="preserve"> należy wskazać urządzenie</w:t>
      </w:r>
      <w:r w:rsidR="00F33F9A" w:rsidRPr="00554228">
        <w:rPr>
          <w:rFonts w:cs="Calibri"/>
          <w:sz w:val="18"/>
          <w:szCs w:val="18"/>
        </w:rPr>
        <w:t xml:space="preserve"> objęte wirtualną ścieżką dostępu</w:t>
      </w:r>
      <w:r w:rsidR="00402409" w:rsidRPr="00554228">
        <w:rPr>
          <w:rFonts w:cs="Calibri"/>
          <w:sz w:val="18"/>
          <w:szCs w:val="18"/>
        </w:rPr>
        <w:t>)</w:t>
      </w:r>
    </w:p>
    <w:p w14:paraId="058B92CF" w14:textId="77777777" w:rsidR="00F75E97" w:rsidRPr="00554228" w:rsidRDefault="00F75E97" w:rsidP="00F75E97">
      <w:pPr>
        <w:pStyle w:val="redniasiatka1akcent21"/>
        <w:spacing w:after="0" w:line="360" w:lineRule="auto"/>
        <w:ind w:left="0"/>
        <w:jc w:val="both"/>
        <w:rPr>
          <w:rFonts w:cs="Calibri"/>
          <w:b/>
        </w:rPr>
      </w:pPr>
    </w:p>
    <w:p w14:paraId="4C7B8FB6" w14:textId="36D1D264" w:rsidR="0040253A" w:rsidRPr="00554228" w:rsidRDefault="0040253A" w:rsidP="00B9739B">
      <w:pPr>
        <w:pStyle w:val="redniasiatka1akcent21"/>
        <w:numPr>
          <w:ilvl w:val="0"/>
          <w:numId w:val="9"/>
        </w:numPr>
        <w:spacing w:after="0" w:line="360" w:lineRule="auto"/>
        <w:ind w:left="284" w:hanging="284"/>
        <w:jc w:val="both"/>
        <w:rPr>
          <w:rFonts w:cs="Calibri"/>
        </w:rPr>
      </w:pPr>
      <w:r w:rsidRPr="00554228">
        <w:rPr>
          <w:rFonts w:cs="Calibri"/>
          <w:b/>
        </w:rPr>
        <w:t>Kierownik/opiekun naukowy projektu</w:t>
      </w:r>
    </w:p>
    <w:p w14:paraId="3B451EB8" w14:textId="77777777" w:rsidR="00FB4339" w:rsidRPr="00554228" w:rsidRDefault="00FB4339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…………………………………….…………</w:t>
      </w:r>
    </w:p>
    <w:p w14:paraId="65B85E5F" w14:textId="77777777" w:rsidR="00A44783" w:rsidRPr="00554228" w:rsidRDefault="00FB4339" w:rsidP="00B9739B">
      <w:pPr>
        <w:spacing w:after="0" w:line="360" w:lineRule="auto"/>
        <w:jc w:val="both"/>
        <w:rPr>
          <w:rFonts w:cs="Calibri"/>
          <w:sz w:val="18"/>
          <w:szCs w:val="18"/>
        </w:rPr>
      </w:pPr>
      <w:r w:rsidRPr="00554228">
        <w:rPr>
          <w:rFonts w:cs="Calibri"/>
          <w:sz w:val="18"/>
          <w:szCs w:val="18"/>
        </w:rPr>
        <w:t xml:space="preserve"> (imię, nazwisko, stopień/tytuł naukowy)</w:t>
      </w:r>
    </w:p>
    <w:p w14:paraId="6D094112" w14:textId="77777777" w:rsidR="00FB4339" w:rsidRPr="00554228" w:rsidRDefault="00FB4339" w:rsidP="00B9739B">
      <w:pPr>
        <w:spacing w:after="0" w:line="360" w:lineRule="auto"/>
        <w:jc w:val="both"/>
        <w:rPr>
          <w:rFonts w:cs="Calibri"/>
        </w:rPr>
      </w:pPr>
    </w:p>
    <w:p w14:paraId="17123239" w14:textId="20294108" w:rsidR="00170487" w:rsidRPr="00554228" w:rsidRDefault="00576A76" w:rsidP="00B9739B">
      <w:pPr>
        <w:spacing w:after="0" w:line="360" w:lineRule="auto"/>
        <w:jc w:val="both"/>
        <w:rPr>
          <w:rFonts w:cs="Calibri"/>
          <w:b/>
        </w:rPr>
      </w:pPr>
      <w:r w:rsidRPr="00554228">
        <w:rPr>
          <w:rFonts w:cs="Calibri"/>
          <w:b/>
        </w:rPr>
        <w:t>3</w:t>
      </w:r>
      <w:r w:rsidR="00170487" w:rsidRPr="00554228">
        <w:rPr>
          <w:rFonts w:cs="Calibri"/>
          <w:b/>
        </w:rPr>
        <w:t xml:space="preserve">. Jednostka organizacyjna/wydział </w:t>
      </w:r>
    </w:p>
    <w:p w14:paraId="301D70BA" w14:textId="77777777" w:rsidR="00170487" w:rsidRPr="00554228" w:rsidRDefault="00170487" w:rsidP="00B9739B">
      <w:pPr>
        <w:spacing w:after="0" w:line="360" w:lineRule="auto"/>
        <w:jc w:val="both"/>
        <w:rPr>
          <w:rFonts w:cs="Calibri"/>
        </w:rPr>
      </w:pPr>
    </w:p>
    <w:p w14:paraId="63B26BF8" w14:textId="77777777" w:rsidR="00576A76" w:rsidRPr="00554228" w:rsidRDefault="00FB4339" w:rsidP="00576A76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………………….…………………………</w:t>
      </w:r>
    </w:p>
    <w:p w14:paraId="4ADDB3B5" w14:textId="72B0FF37" w:rsidR="00170487" w:rsidRPr="00554228" w:rsidRDefault="00576A76" w:rsidP="00576A76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  <w:b/>
          <w:bCs/>
        </w:rPr>
        <w:t xml:space="preserve"> 4</w:t>
      </w:r>
      <w:r w:rsidRPr="00554228">
        <w:rPr>
          <w:rFonts w:cs="Calibri"/>
          <w:b/>
        </w:rPr>
        <w:t xml:space="preserve">. </w:t>
      </w:r>
      <w:r w:rsidR="00170487" w:rsidRPr="00554228">
        <w:rPr>
          <w:rFonts w:cs="Calibri"/>
          <w:b/>
        </w:rPr>
        <w:t>Tytuł projektu</w:t>
      </w:r>
      <w:r w:rsidR="004F7B12" w:rsidRPr="00554228">
        <w:rPr>
          <w:rFonts w:cs="Calibri"/>
          <w:b/>
        </w:rPr>
        <w:t>/zadania badawczego</w:t>
      </w:r>
      <w:r w:rsidR="00142DF3" w:rsidRPr="00554228">
        <w:rPr>
          <w:rFonts w:cs="Calibri"/>
          <w:b/>
        </w:rPr>
        <w:t xml:space="preserve"> </w:t>
      </w:r>
      <w:r w:rsidR="002768FC" w:rsidRPr="00554228">
        <w:rPr>
          <w:rFonts w:cs="Calibri"/>
        </w:rPr>
        <w:t>(wypunktować, jeśli więcej zadań</w:t>
      </w:r>
      <w:r w:rsidR="00142DF3" w:rsidRPr="00554228">
        <w:rPr>
          <w:rFonts w:cs="Calibri"/>
        </w:rPr>
        <w:t>)</w:t>
      </w:r>
      <w:r w:rsidR="00E62E07" w:rsidRPr="00554228">
        <w:rPr>
          <w:rFonts w:cs="Calibri"/>
        </w:rPr>
        <w:t>*</w:t>
      </w:r>
    </w:p>
    <w:p w14:paraId="36440E02" w14:textId="77777777" w:rsidR="00170487" w:rsidRPr="00554228" w:rsidRDefault="00170487" w:rsidP="00B9739B">
      <w:pPr>
        <w:spacing w:after="0" w:line="360" w:lineRule="auto"/>
        <w:jc w:val="both"/>
        <w:rPr>
          <w:rFonts w:cs="Calibri"/>
        </w:rPr>
      </w:pPr>
    </w:p>
    <w:p w14:paraId="76289F7B" w14:textId="77777777" w:rsidR="00576A76" w:rsidRPr="00554228" w:rsidRDefault="00FB4339" w:rsidP="00576A76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</w:t>
      </w:r>
    </w:p>
    <w:p w14:paraId="429CEC45" w14:textId="77777777" w:rsidR="00576A76" w:rsidRPr="00554228" w:rsidRDefault="00576A76" w:rsidP="00576A76">
      <w:pPr>
        <w:spacing w:after="0" w:line="360" w:lineRule="auto"/>
        <w:jc w:val="both"/>
        <w:rPr>
          <w:rFonts w:cs="Calibri"/>
        </w:rPr>
      </w:pPr>
    </w:p>
    <w:p w14:paraId="719C12DD" w14:textId="3AEA1E65" w:rsidR="004F7B12" w:rsidRPr="00554228" w:rsidRDefault="00E2739D" w:rsidP="00576A76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  <w:b/>
        </w:rPr>
        <w:t xml:space="preserve">5. </w:t>
      </w:r>
      <w:r w:rsidR="004F7B12" w:rsidRPr="00554228">
        <w:rPr>
          <w:rFonts w:cs="Calibri"/>
          <w:b/>
        </w:rPr>
        <w:t>Opis projektu</w:t>
      </w:r>
      <w:r w:rsidR="00A34D2E" w:rsidRPr="00554228">
        <w:rPr>
          <w:rFonts w:cs="Calibri"/>
          <w:b/>
        </w:rPr>
        <w:t>/zadania badawczego</w:t>
      </w:r>
      <w:r w:rsidR="004F7B12" w:rsidRPr="00554228">
        <w:rPr>
          <w:rFonts w:cs="Calibri"/>
          <w:b/>
        </w:rPr>
        <w:t xml:space="preserve"> (maksymalnie 500 słów)</w:t>
      </w:r>
    </w:p>
    <w:p w14:paraId="0B8C89D8" w14:textId="77777777" w:rsidR="000E4357" w:rsidRPr="00554228" w:rsidRDefault="000E4357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2990EA21" w14:textId="77777777" w:rsidR="000E4357" w:rsidRPr="00554228" w:rsidRDefault="000E4357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3772B27B" w14:textId="77777777" w:rsidR="000E4357" w:rsidRPr="00554228" w:rsidRDefault="000E4357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4635DEE4" w14:textId="77777777" w:rsidR="000E4357" w:rsidRPr="00554228" w:rsidRDefault="000E4357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1BB4B23D" w14:textId="77777777" w:rsidR="000E4357" w:rsidRPr="00554228" w:rsidRDefault="000E4357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7E2686BA" w14:textId="77777777" w:rsidR="000E4357" w:rsidRPr="00554228" w:rsidRDefault="000E4357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270B9318" w14:textId="77777777" w:rsidR="000E4357" w:rsidRPr="00554228" w:rsidRDefault="000E4357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0216CD93" w14:textId="77777777" w:rsidR="000E4357" w:rsidRPr="00554228" w:rsidRDefault="000E4357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3FD92950" w14:textId="77777777" w:rsidR="000E4357" w:rsidRPr="00554228" w:rsidRDefault="000E4357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0912C2A7" w14:textId="77777777" w:rsidR="000E4357" w:rsidRPr="00554228" w:rsidRDefault="000E4357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2FC229F4" w14:textId="77777777" w:rsidR="000E4357" w:rsidRPr="00554228" w:rsidRDefault="000E4357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4A8959B9" w14:textId="7307E58A" w:rsidR="00FB4339" w:rsidRPr="00554228" w:rsidRDefault="00E2739D" w:rsidP="00576A76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  <w:b/>
        </w:rPr>
        <w:lastRenderedPageBreak/>
        <w:t xml:space="preserve">6. </w:t>
      </w:r>
      <w:r w:rsidR="003E6424" w:rsidRPr="00554228">
        <w:rPr>
          <w:rFonts w:cs="Calibri"/>
          <w:b/>
        </w:rPr>
        <w:t>Czas realizacji badań</w:t>
      </w:r>
      <w:r w:rsidR="00443ECB" w:rsidRPr="00554228">
        <w:rPr>
          <w:rFonts w:cs="Calibri"/>
          <w:b/>
        </w:rPr>
        <w:t xml:space="preserve"> w </w:t>
      </w:r>
      <w:r w:rsidR="00716D16" w:rsidRPr="00554228">
        <w:rPr>
          <w:rFonts w:cs="Calibri"/>
          <w:b/>
        </w:rPr>
        <w:t>CMD</w:t>
      </w:r>
    </w:p>
    <w:p w14:paraId="1243DC10" w14:textId="77777777" w:rsidR="003E6424" w:rsidRPr="00554228" w:rsidRDefault="003E6424" w:rsidP="00B9739B">
      <w:pPr>
        <w:spacing w:after="0" w:line="360" w:lineRule="auto"/>
        <w:jc w:val="both"/>
        <w:rPr>
          <w:rFonts w:cs="Calibri"/>
        </w:rPr>
      </w:pPr>
    </w:p>
    <w:p w14:paraId="505DFAB9" w14:textId="77777777" w:rsidR="004F7B12" w:rsidRPr="00554228" w:rsidRDefault="003E6424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Od ……………………………………………………………… do………………………………………………………</w:t>
      </w:r>
    </w:p>
    <w:p w14:paraId="09A27A9D" w14:textId="77777777" w:rsidR="00576A76" w:rsidRPr="00554228" w:rsidRDefault="00142DF3" w:rsidP="00576A76">
      <w:pPr>
        <w:spacing w:after="0" w:line="360" w:lineRule="auto"/>
        <w:jc w:val="both"/>
        <w:rPr>
          <w:rFonts w:cs="Calibri"/>
          <w:sz w:val="18"/>
          <w:szCs w:val="18"/>
        </w:rPr>
      </w:pPr>
      <w:r w:rsidRPr="00554228">
        <w:rPr>
          <w:rFonts w:cs="Calibri"/>
          <w:sz w:val="18"/>
          <w:szCs w:val="18"/>
        </w:rPr>
        <w:t>(podać dokładną datę w formacie miesiąc/rok)</w:t>
      </w:r>
    </w:p>
    <w:p w14:paraId="508F3693" w14:textId="77777777" w:rsidR="00576A76" w:rsidRPr="00554228" w:rsidRDefault="00576A76" w:rsidP="00576A76">
      <w:pPr>
        <w:spacing w:after="0" w:line="360" w:lineRule="auto"/>
        <w:jc w:val="both"/>
        <w:rPr>
          <w:rFonts w:cs="Calibri"/>
          <w:sz w:val="18"/>
          <w:szCs w:val="18"/>
        </w:rPr>
      </w:pPr>
    </w:p>
    <w:p w14:paraId="5F1AF974" w14:textId="03B1A18C" w:rsidR="00FB4339" w:rsidRPr="00554228" w:rsidRDefault="00E2739D" w:rsidP="00576A76">
      <w:pPr>
        <w:spacing w:after="0" w:line="360" w:lineRule="auto"/>
        <w:jc w:val="both"/>
        <w:rPr>
          <w:rFonts w:cs="Calibri"/>
          <w:sz w:val="18"/>
          <w:szCs w:val="18"/>
        </w:rPr>
      </w:pPr>
      <w:r w:rsidRPr="00554228">
        <w:rPr>
          <w:rFonts w:cs="Calibri"/>
          <w:b/>
        </w:rPr>
        <w:t xml:space="preserve">7. </w:t>
      </w:r>
      <w:r w:rsidR="003E6424" w:rsidRPr="00554228">
        <w:rPr>
          <w:rFonts w:cs="Calibri"/>
          <w:b/>
        </w:rPr>
        <w:t>Harmonogram badań (jeśli projekt</w:t>
      </w:r>
      <w:r w:rsidR="00026E82" w:rsidRPr="00554228">
        <w:rPr>
          <w:rFonts w:cs="Calibri"/>
          <w:b/>
        </w:rPr>
        <w:t xml:space="preserve"> składa się z zadań cząstkowych)</w:t>
      </w:r>
    </w:p>
    <w:p w14:paraId="28E0C716" w14:textId="77777777" w:rsidR="003E6424" w:rsidRPr="00554228" w:rsidRDefault="003E6424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5242642B" w14:textId="77777777" w:rsidR="003E6424" w:rsidRPr="00554228" w:rsidRDefault="003E6424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645CE72C" w14:textId="77777777" w:rsidR="00576A76" w:rsidRPr="00554228" w:rsidRDefault="003E6424" w:rsidP="00576A76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6F4D6F8D" w14:textId="77777777" w:rsidR="00576A76" w:rsidRPr="00554228" w:rsidRDefault="00576A76" w:rsidP="00576A76">
      <w:pPr>
        <w:spacing w:after="0" w:line="360" w:lineRule="auto"/>
        <w:jc w:val="both"/>
        <w:rPr>
          <w:rFonts w:cs="Calibri"/>
        </w:rPr>
      </w:pPr>
    </w:p>
    <w:p w14:paraId="27CDE57F" w14:textId="113D14A3" w:rsidR="003E6424" w:rsidRPr="00554228" w:rsidRDefault="00E2739D" w:rsidP="00576A76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  <w:b/>
        </w:rPr>
        <w:t xml:space="preserve">8. </w:t>
      </w:r>
      <w:r w:rsidR="003E6424" w:rsidRPr="00554228">
        <w:rPr>
          <w:rFonts w:cs="Calibri"/>
          <w:b/>
        </w:rPr>
        <w:t xml:space="preserve">Formuła realizacji </w:t>
      </w:r>
      <w:r w:rsidR="00D925C2" w:rsidRPr="00554228">
        <w:rPr>
          <w:rFonts w:cs="Calibri"/>
          <w:b/>
        </w:rPr>
        <w:t xml:space="preserve">badań </w:t>
      </w:r>
      <w:r w:rsidR="002D249B" w:rsidRPr="00554228">
        <w:rPr>
          <w:rFonts w:cs="Calibri"/>
          <w:b/>
        </w:rPr>
        <w:t>(</w:t>
      </w:r>
      <w:r w:rsidR="00871623" w:rsidRPr="00554228">
        <w:rPr>
          <w:rFonts w:cs="Calibri"/>
          <w:b/>
        </w:rPr>
        <w:t xml:space="preserve">przy jednej z opcji </w:t>
      </w:r>
      <w:r w:rsidR="002D249B" w:rsidRPr="00554228">
        <w:rPr>
          <w:rFonts w:cs="Calibri"/>
          <w:b/>
        </w:rPr>
        <w:t>należy wstawić znak X)</w:t>
      </w:r>
    </w:p>
    <w:p w14:paraId="20E9F23C" w14:textId="77777777" w:rsidR="003E6424" w:rsidRPr="00554228" w:rsidRDefault="003E6424" w:rsidP="00B9739B">
      <w:pPr>
        <w:spacing w:after="0" w:line="360" w:lineRule="auto"/>
        <w:jc w:val="both"/>
        <w:rPr>
          <w:rFonts w:cs="Calibri"/>
        </w:rPr>
      </w:pPr>
    </w:p>
    <w:p w14:paraId="49FEAB02" w14:textId="71FD4B1A" w:rsidR="006B542C" w:rsidRPr="00554228" w:rsidRDefault="006B542C" w:rsidP="006B542C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 xml:space="preserve">Realizacja samodzielna  </w:t>
      </w:r>
      <w:r w:rsidRPr="00554228">
        <w:rPr>
          <w:rFonts w:cs="Calibri"/>
        </w:rPr>
        <w:fldChar w:fldCharType="begin">
          <w:ffData>
            <w:name w:val="Wybór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Wybór1"/>
      <w:r w:rsidRPr="00554228">
        <w:rPr>
          <w:rFonts w:cs="Calibri"/>
        </w:rPr>
        <w:instrText xml:space="preserve"> FORMCHECKBOX </w:instrText>
      </w:r>
      <w:r w:rsidRPr="00554228">
        <w:rPr>
          <w:rFonts w:cs="Calibri"/>
        </w:rPr>
      </w:r>
      <w:r w:rsidRPr="00554228">
        <w:rPr>
          <w:rFonts w:cs="Calibri"/>
        </w:rPr>
        <w:fldChar w:fldCharType="separate"/>
      </w:r>
      <w:r w:rsidRPr="00554228">
        <w:rPr>
          <w:rFonts w:cs="Calibri"/>
        </w:rPr>
        <w:fldChar w:fldCharType="end"/>
      </w:r>
      <w:bookmarkEnd w:id="0"/>
    </w:p>
    <w:p w14:paraId="1D3717D6" w14:textId="659A3C17" w:rsidR="00981F3E" w:rsidRPr="00554228" w:rsidRDefault="00981F3E" w:rsidP="006B542C">
      <w:pPr>
        <w:spacing w:after="0" w:line="360" w:lineRule="auto"/>
        <w:jc w:val="both"/>
        <w:rPr>
          <w:rFonts w:cs="Calibri"/>
        </w:rPr>
      </w:pPr>
    </w:p>
    <w:p w14:paraId="690025E7" w14:textId="43F01C01" w:rsidR="00981F3E" w:rsidRPr="00554228" w:rsidRDefault="00981F3E" w:rsidP="006B542C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Zgoda kierownika CMD ………………………………………………………………………………………………………………..</w:t>
      </w:r>
    </w:p>
    <w:p w14:paraId="49F342F1" w14:textId="77777777" w:rsidR="006B542C" w:rsidRPr="00554228" w:rsidRDefault="006B542C" w:rsidP="006B542C">
      <w:pPr>
        <w:spacing w:after="0" w:line="360" w:lineRule="auto"/>
        <w:jc w:val="both"/>
        <w:rPr>
          <w:rFonts w:cs="Calibri"/>
        </w:rPr>
      </w:pPr>
    </w:p>
    <w:p w14:paraId="145C01E1" w14:textId="4BE3B184" w:rsidR="006B542C" w:rsidRPr="00554228" w:rsidRDefault="006B542C" w:rsidP="006B542C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 xml:space="preserve">Realizacja samodzielna przy wsparciu personelu </w:t>
      </w:r>
      <w:r w:rsidR="00716D16" w:rsidRPr="00554228">
        <w:rPr>
          <w:rFonts w:cs="Calibri"/>
        </w:rPr>
        <w:t>CMD</w:t>
      </w:r>
      <w:r w:rsidRPr="00554228">
        <w:rPr>
          <w:rFonts w:cs="Calibri"/>
        </w:rPr>
        <w:t xml:space="preserve"> </w:t>
      </w:r>
      <w:r w:rsidRPr="00554228">
        <w:rPr>
          <w:rFonts w:cs="Calibri"/>
        </w:rPr>
        <w:fldChar w:fldCharType="begin">
          <w:ffData>
            <w:name w:val="Wybór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Wybór2"/>
      <w:r w:rsidRPr="00554228">
        <w:rPr>
          <w:rFonts w:cs="Calibri"/>
        </w:rPr>
        <w:instrText xml:space="preserve"> FORMCHECKBOX </w:instrText>
      </w:r>
      <w:r w:rsidRPr="00554228">
        <w:rPr>
          <w:rFonts w:cs="Calibri"/>
        </w:rPr>
      </w:r>
      <w:r w:rsidRPr="00554228">
        <w:rPr>
          <w:rFonts w:cs="Calibri"/>
        </w:rPr>
        <w:fldChar w:fldCharType="separate"/>
      </w:r>
      <w:r w:rsidRPr="00554228">
        <w:rPr>
          <w:rFonts w:cs="Calibri"/>
        </w:rPr>
        <w:fldChar w:fldCharType="end"/>
      </w:r>
      <w:bookmarkEnd w:id="1"/>
    </w:p>
    <w:p w14:paraId="28C0BE8D" w14:textId="77777777" w:rsidR="006B542C" w:rsidRPr="00554228" w:rsidRDefault="006B542C" w:rsidP="006B542C">
      <w:pPr>
        <w:spacing w:after="0" w:line="360" w:lineRule="auto"/>
        <w:jc w:val="both"/>
        <w:rPr>
          <w:rFonts w:cs="Calibri"/>
        </w:rPr>
      </w:pPr>
    </w:p>
    <w:p w14:paraId="1B7EACCB" w14:textId="77777777" w:rsidR="00576A76" w:rsidRPr="00554228" w:rsidRDefault="006B542C" w:rsidP="00576A76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 xml:space="preserve">Realizacja w całości przez personel </w:t>
      </w:r>
      <w:r w:rsidR="00716D16" w:rsidRPr="00554228">
        <w:rPr>
          <w:rFonts w:cs="Calibri"/>
        </w:rPr>
        <w:t>CMD</w:t>
      </w:r>
      <w:r w:rsidRPr="00554228">
        <w:rPr>
          <w:rFonts w:cs="Calibri"/>
        </w:rPr>
        <w:t xml:space="preserve"> </w:t>
      </w:r>
      <w:r w:rsidRPr="00554228">
        <w:rPr>
          <w:rFonts w:cs="Calibri"/>
        </w:rPr>
        <w:fldChar w:fldCharType="begin">
          <w:ffData>
            <w:name w:val="Wybór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Wybór3"/>
      <w:r w:rsidRPr="00554228">
        <w:rPr>
          <w:rFonts w:cs="Calibri"/>
        </w:rPr>
        <w:instrText xml:space="preserve"> FORMCHECKBOX </w:instrText>
      </w:r>
      <w:r w:rsidRPr="00554228">
        <w:rPr>
          <w:rFonts w:cs="Calibri"/>
        </w:rPr>
      </w:r>
      <w:r w:rsidRPr="00554228">
        <w:rPr>
          <w:rFonts w:cs="Calibri"/>
        </w:rPr>
        <w:fldChar w:fldCharType="separate"/>
      </w:r>
      <w:r w:rsidRPr="00554228">
        <w:rPr>
          <w:rFonts w:cs="Calibri"/>
        </w:rPr>
        <w:fldChar w:fldCharType="end"/>
      </w:r>
      <w:bookmarkEnd w:id="2"/>
    </w:p>
    <w:p w14:paraId="184232D5" w14:textId="77777777" w:rsidR="00576A76" w:rsidRPr="00554228" w:rsidRDefault="00576A76" w:rsidP="00576A76">
      <w:pPr>
        <w:spacing w:after="0" w:line="360" w:lineRule="auto"/>
        <w:jc w:val="both"/>
        <w:rPr>
          <w:rFonts w:cs="Calibri"/>
        </w:rPr>
      </w:pPr>
    </w:p>
    <w:p w14:paraId="2E3CB285" w14:textId="28A33558" w:rsidR="008A6F24" w:rsidRPr="00554228" w:rsidRDefault="00576A76" w:rsidP="00576A76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  <w:b/>
        </w:rPr>
        <w:t xml:space="preserve">9. </w:t>
      </w:r>
      <w:r w:rsidR="008A6F24" w:rsidRPr="00554228">
        <w:rPr>
          <w:rFonts w:cs="Calibri"/>
          <w:b/>
        </w:rPr>
        <w:t xml:space="preserve">Aparatura niezbędna do realizacji badań: </w:t>
      </w:r>
    </w:p>
    <w:p w14:paraId="69995DFF" w14:textId="77777777" w:rsidR="008A6F24" w:rsidRPr="00554228" w:rsidRDefault="008A6F24" w:rsidP="008A6F24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………………..</w:t>
      </w:r>
    </w:p>
    <w:p w14:paraId="3BB7FCFE" w14:textId="77777777" w:rsidR="008A6F24" w:rsidRPr="00554228" w:rsidRDefault="008A6F24" w:rsidP="008A6F24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………………..</w:t>
      </w:r>
    </w:p>
    <w:p w14:paraId="34B57DBD" w14:textId="77777777" w:rsidR="00576A76" w:rsidRPr="00554228" w:rsidRDefault="008A6F24" w:rsidP="00576A76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………………..</w:t>
      </w:r>
    </w:p>
    <w:p w14:paraId="2EE46129" w14:textId="77777777" w:rsidR="00576A76" w:rsidRPr="00554228" w:rsidRDefault="00576A76" w:rsidP="00576A76">
      <w:pPr>
        <w:spacing w:after="0" w:line="360" w:lineRule="auto"/>
        <w:jc w:val="both"/>
        <w:rPr>
          <w:rFonts w:cs="Calibri"/>
        </w:rPr>
      </w:pPr>
    </w:p>
    <w:p w14:paraId="35864B18" w14:textId="661EFF83" w:rsidR="00D26BA9" w:rsidRPr="00554228" w:rsidRDefault="00576A76" w:rsidP="00576A76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  <w:b/>
        </w:rPr>
        <w:t xml:space="preserve">10. </w:t>
      </w:r>
      <w:r w:rsidR="00D26BA9" w:rsidRPr="00554228">
        <w:rPr>
          <w:rFonts w:cs="Calibri"/>
          <w:b/>
        </w:rPr>
        <w:t>Finansowanie badań:</w:t>
      </w:r>
    </w:p>
    <w:p w14:paraId="7BFBB633" w14:textId="77777777" w:rsidR="00D26BA9" w:rsidRPr="00554228" w:rsidRDefault="00D26BA9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Źródło finansowania</w:t>
      </w:r>
    </w:p>
    <w:p w14:paraId="0289C49B" w14:textId="77777777" w:rsidR="00D26BA9" w:rsidRPr="00554228" w:rsidRDefault="00D26BA9" w:rsidP="00B9739B">
      <w:pPr>
        <w:spacing w:after="0" w:line="360" w:lineRule="auto"/>
        <w:jc w:val="both"/>
        <w:rPr>
          <w:rFonts w:cs="Calibri"/>
        </w:rPr>
      </w:pPr>
    </w:p>
    <w:p w14:paraId="7A482E5E" w14:textId="77777777" w:rsidR="00D26BA9" w:rsidRPr="00554228" w:rsidRDefault="00D26BA9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………………..</w:t>
      </w:r>
    </w:p>
    <w:p w14:paraId="51155534" w14:textId="77777777" w:rsidR="00D37BFC" w:rsidRPr="00554228" w:rsidRDefault="00D26BA9" w:rsidP="00576A76">
      <w:pPr>
        <w:spacing w:after="0" w:line="360" w:lineRule="auto"/>
        <w:rPr>
          <w:rFonts w:cs="Calibri"/>
          <w:sz w:val="18"/>
          <w:szCs w:val="18"/>
        </w:rPr>
      </w:pPr>
      <w:r w:rsidRPr="00554228">
        <w:rPr>
          <w:rFonts w:cs="Calibri"/>
          <w:sz w:val="18"/>
          <w:szCs w:val="18"/>
        </w:rPr>
        <w:t>(Instytucja, która przyznała finansowanie/numer grantu</w:t>
      </w:r>
      <w:r w:rsidR="00177D3E" w:rsidRPr="00554228">
        <w:rPr>
          <w:rFonts w:cs="Calibri"/>
          <w:sz w:val="18"/>
          <w:szCs w:val="18"/>
        </w:rPr>
        <w:t>/czas trwania grantu</w:t>
      </w:r>
      <w:r w:rsidRPr="00554228">
        <w:rPr>
          <w:rFonts w:cs="Calibri"/>
          <w:sz w:val="18"/>
          <w:szCs w:val="18"/>
        </w:rPr>
        <w:t>)</w:t>
      </w:r>
    </w:p>
    <w:p w14:paraId="0F9DC245" w14:textId="17275A69" w:rsidR="00D37BFC" w:rsidRPr="00554228" w:rsidRDefault="00D37BFC">
      <w:pPr>
        <w:spacing w:after="0" w:line="240" w:lineRule="auto"/>
        <w:rPr>
          <w:rFonts w:cs="Calibri"/>
          <w:b/>
        </w:rPr>
      </w:pPr>
      <w:r w:rsidRPr="00554228">
        <w:rPr>
          <w:rFonts w:cs="Calibri"/>
          <w:b/>
        </w:rPr>
        <w:br w:type="page"/>
      </w:r>
    </w:p>
    <w:p w14:paraId="19950D67" w14:textId="64DD0F38" w:rsidR="0004622C" w:rsidRPr="00554228" w:rsidRDefault="00576A76" w:rsidP="00576A76">
      <w:pPr>
        <w:spacing w:after="0" w:line="360" w:lineRule="auto"/>
        <w:rPr>
          <w:rFonts w:cs="Calibri"/>
          <w:sz w:val="18"/>
          <w:szCs w:val="18"/>
        </w:rPr>
      </w:pPr>
      <w:r w:rsidRPr="00554228">
        <w:rPr>
          <w:rFonts w:cs="Calibri"/>
          <w:b/>
        </w:rPr>
        <w:lastRenderedPageBreak/>
        <w:t xml:space="preserve">11. </w:t>
      </w:r>
      <w:r w:rsidR="008A6F24" w:rsidRPr="00554228">
        <w:rPr>
          <w:rFonts w:cs="Calibri"/>
          <w:b/>
        </w:rPr>
        <w:t xml:space="preserve"> </w:t>
      </w:r>
      <w:r w:rsidR="0004622C" w:rsidRPr="00554228">
        <w:rPr>
          <w:rFonts w:cs="Calibri"/>
          <w:b/>
        </w:rPr>
        <w:t>O</w:t>
      </w:r>
      <w:r w:rsidR="006F7AE7" w:rsidRPr="00554228">
        <w:rPr>
          <w:rFonts w:cs="Calibri"/>
          <w:b/>
        </w:rPr>
        <w:t>soby upoważni</w:t>
      </w:r>
      <w:r w:rsidR="0004622C" w:rsidRPr="00554228">
        <w:rPr>
          <w:rFonts w:cs="Calibri"/>
          <w:b/>
        </w:rPr>
        <w:t>one do uczestnictwa w projekcie</w:t>
      </w:r>
      <w:r w:rsidR="00BF0C4F" w:rsidRPr="00554228">
        <w:rPr>
          <w:rFonts w:cs="Calibri"/>
          <w:b/>
        </w:rPr>
        <w:t xml:space="preserve"> po stronie Zleceniodawcy</w:t>
      </w:r>
    </w:p>
    <w:p w14:paraId="062FE6C3" w14:textId="4F920056" w:rsidR="00AC2766" w:rsidRPr="00554228" w:rsidRDefault="00AC2766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 xml:space="preserve">Realizacja badań w </w:t>
      </w:r>
      <w:r w:rsidR="00716D16" w:rsidRPr="00554228">
        <w:rPr>
          <w:rFonts w:cs="Calibri"/>
        </w:rPr>
        <w:t>CMD</w:t>
      </w:r>
      <w:r w:rsidR="003B4B14" w:rsidRPr="00554228">
        <w:rPr>
          <w:rFonts w:cs="Calibri"/>
        </w:rPr>
        <w:t xml:space="preserve"> (jeśli dotyczy)</w:t>
      </w:r>
    </w:p>
    <w:p w14:paraId="76B47F1C" w14:textId="77777777" w:rsidR="00AC2766" w:rsidRPr="00554228" w:rsidRDefault="00AC2766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………………..</w:t>
      </w:r>
    </w:p>
    <w:p w14:paraId="057D3ED3" w14:textId="77777777" w:rsidR="00AD63C8" w:rsidRPr="00554228" w:rsidRDefault="00AD63C8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………………..</w:t>
      </w:r>
    </w:p>
    <w:p w14:paraId="30DFDCA0" w14:textId="77777777" w:rsidR="00AD63C8" w:rsidRPr="00554228" w:rsidRDefault="00AD63C8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………………..</w:t>
      </w:r>
    </w:p>
    <w:p w14:paraId="171FB3E7" w14:textId="77777777" w:rsidR="00AC2766" w:rsidRPr="00554228" w:rsidRDefault="00AC2766" w:rsidP="00B9739B">
      <w:pPr>
        <w:spacing w:after="0" w:line="360" w:lineRule="auto"/>
        <w:jc w:val="both"/>
        <w:rPr>
          <w:rFonts w:cs="Calibri"/>
          <w:sz w:val="18"/>
          <w:szCs w:val="18"/>
        </w:rPr>
      </w:pPr>
      <w:r w:rsidRPr="00554228">
        <w:rPr>
          <w:rFonts w:cs="Calibri"/>
          <w:sz w:val="18"/>
          <w:szCs w:val="18"/>
        </w:rPr>
        <w:t>(imię, nazwisko, stopień/tytuł naukowy, afiliacja)</w:t>
      </w:r>
    </w:p>
    <w:p w14:paraId="36456D3A" w14:textId="77777777" w:rsidR="00A44783" w:rsidRPr="00554228" w:rsidRDefault="00A44783" w:rsidP="00B9739B">
      <w:pPr>
        <w:spacing w:after="0" w:line="360" w:lineRule="auto"/>
        <w:jc w:val="both"/>
        <w:rPr>
          <w:rFonts w:cs="Calibri"/>
        </w:rPr>
      </w:pPr>
    </w:p>
    <w:p w14:paraId="207C086A" w14:textId="77777777" w:rsidR="00903FAA" w:rsidRPr="00554228" w:rsidRDefault="00903FAA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Odbieranie próbek, wyników badań, informacji o projekcie</w:t>
      </w:r>
    </w:p>
    <w:p w14:paraId="515B82C7" w14:textId="77777777" w:rsidR="00AD63C8" w:rsidRPr="00554228" w:rsidRDefault="00AD63C8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………………..</w:t>
      </w:r>
    </w:p>
    <w:p w14:paraId="3EB4F5F1" w14:textId="77777777" w:rsidR="00AD63C8" w:rsidRPr="00554228" w:rsidRDefault="00AD63C8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………………..</w:t>
      </w:r>
    </w:p>
    <w:p w14:paraId="3F4BFCBC" w14:textId="77777777" w:rsidR="00903FAA" w:rsidRPr="00554228" w:rsidRDefault="00903FAA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………………..</w:t>
      </w:r>
    </w:p>
    <w:p w14:paraId="147420E0" w14:textId="77777777" w:rsidR="00576A76" w:rsidRPr="00554228" w:rsidRDefault="00903FAA" w:rsidP="00576A76">
      <w:pPr>
        <w:spacing w:after="0" w:line="360" w:lineRule="auto"/>
        <w:jc w:val="both"/>
        <w:rPr>
          <w:rFonts w:cs="Calibri"/>
          <w:sz w:val="18"/>
          <w:szCs w:val="18"/>
        </w:rPr>
      </w:pPr>
      <w:r w:rsidRPr="00554228">
        <w:rPr>
          <w:rFonts w:cs="Calibri"/>
          <w:sz w:val="18"/>
          <w:szCs w:val="18"/>
        </w:rPr>
        <w:t>(imię, nazwisko, stopień/tytuł naukowy, afiliacja)</w:t>
      </w:r>
    </w:p>
    <w:p w14:paraId="38017EE1" w14:textId="77777777" w:rsidR="00576A76" w:rsidRPr="00554228" w:rsidRDefault="00576A76" w:rsidP="00576A76">
      <w:pPr>
        <w:spacing w:after="0" w:line="360" w:lineRule="auto"/>
        <w:jc w:val="both"/>
        <w:rPr>
          <w:rFonts w:cs="Calibri"/>
          <w:sz w:val="18"/>
          <w:szCs w:val="18"/>
        </w:rPr>
      </w:pPr>
    </w:p>
    <w:p w14:paraId="166D6151" w14:textId="659248D8" w:rsidR="00AD63C8" w:rsidRPr="00554228" w:rsidRDefault="00576A76" w:rsidP="00576A76">
      <w:pPr>
        <w:spacing w:after="0" w:line="360" w:lineRule="auto"/>
        <w:jc w:val="both"/>
        <w:rPr>
          <w:rFonts w:cs="Calibri"/>
          <w:sz w:val="18"/>
          <w:szCs w:val="18"/>
        </w:rPr>
      </w:pPr>
      <w:r w:rsidRPr="00554228">
        <w:rPr>
          <w:rFonts w:cs="Calibri"/>
          <w:b/>
        </w:rPr>
        <w:t xml:space="preserve">12. </w:t>
      </w:r>
      <w:r w:rsidR="00AD63C8" w:rsidRPr="00554228">
        <w:rPr>
          <w:rFonts w:cs="Calibri"/>
          <w:b/>
        </w:rPr>
        <w:t xml:space="preserve"> Inne informacje projekcie </w:t>
      </w:r>
    </w:p>
    <w:p w14:paraId="7D3B1FBD" w14:textId="77777777" w:rsidR="00AD63C8" w:rsidRPr="00554228" w:rsidRDefault="00AD63C8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603D8228" w14:textId="77777777" w:rsidR="00AD63C8" w:rsidRPr="00554228" w:rsidRDefault="00AD63C8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32B712F9" w14:textId="77777777" w:rsidR="00AD63C8" w:rsidRPr="00554228" w:rsidRDefault="00AD63C8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345F9726" w14:textId="77777777" w:rsidR="00AD63C8" w:rsidRPr="00554228" w:rsidRDefault="00AD63C8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52366B97" w14:textId="77777777" w:rsidR="00AD63C8" w:rsidRPr="00554228" w:rsidRDefault="00AD63C8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278D0C4B" w14:textId="77777777" w:rsidR="00576A76" w:rsidRPr="00554228" w:rsidRDefault="00AD63C8" w:rsidP="00576A76">
      <w:pPr>
        <w:spacing w:after="0" w:line="360" w:lineRule="auto"/>
        <w:jc w:val="both"/>
        <w:rPr>
          <w:rFonts w:cs="Calibri"/>
          <w:sz w:val="18"/>
          <w:szCs w:val="18"/>
        </w:rPr>
      </w:pPr>
      <w:r w:rsidRPr="00554228">
        <w:rPr>
          <w:rFonts w:cs="Calibri"/>
          <w:sz w:val="18"/>
          <w:szCs w:val="18"/>
        </w:rPr>
        <w:t>(należy podać wszelkie informacje mające mieć znaczenie dla zgodnej z harmonogramem realizacji badań)</w:t>
      </w:r>
    </w:p>
    <w:p w14:paraId="293C317C" w14:textId="77777777" w:rsidR="00576A76" w:rsidRPr="00554228" w:rsidRDefault="00576A76" w:rsidP="00576A76">
      <w:pPr>
        <w:spacing w:after="0" w:line="360" w:lineRule="auto"/>
        <w:jc w:val="both"/>
        <w:rPr>
          <w:rFonts w:cs="Calibri"/>
          <w:sz w:val="18"/>
          <w:szCs w:val="18"/>
        </w:rPr>
      </w:pPr>
    </w:p>
    <w:p w14:paraId="2119D235" w14:textId="20AD08ED" w:rsidR="004D46D7" w:rsidRPr="00554228" w:rsidRDefault="00576A76" w:rsidP="00576A76">
      <w:pPr>
        <w:spacing w:after="0" w:line="360" w:lineRule="auto"/>
        <w:jc w:val="both"/>
        <w:rPr>
          <w:rFonts w:cs="Calibri"/>
          <w:sz w:val="18"/>
          <w:szCs w:val="18"/>
        </w:rPr>
      </w:pPr>
      <w:r w:rsidRPr="00554228">
        <w:rPr>
          <w:rFonts w:cs="Calibri"/>
          <w:b/>
        </w:rPr>
        <w:t xml:space="preserve">13. </w:t>
      </w:r>
      <w:r w:rsidR="004D46D7" w:rsidRPr="00554228">
        <w:rPr>
          <w:rFonts w:cs="Calibri"/>
          <w:b/>
        </w:rPr>
        <w:t>Oświadczeni</w:t>
      </w:r>
      <w:r w:rsidR="008D6522" w:rsidRPr="00554228">
        <w:rPr>
          <w:rFonts w:cs="Calibri"/>
          <w:b/>
        </w:rPr>
        <w:t>a</w:t>
      </w:r>
    </w:p>
    <w:p w14:paraId="76A204C1" w14:textId="77777777" w:rsidR="008D6522" w:rsidRPr="00554228" w:rsidRDefault="004D46D7" w:rsidP="004D46D7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Niniejszym potwierdzam</w:t>
      </w:r>
      <w:r w:rsidR="008D6522" w:rsidRPr="00554228">
        <w:rPr>
          <w:rFonts w:cs="Calibri"/>
        </w:rPr>
        <w:t>:</w:t>
      </w:r>
    </w:p>
    <w:p w14:paraId="409D6795" w14:textId="4E05415F" w:rsidR="008D6522" w:rsidRPr="00554228" w:rsidRDefault="004D46D7" w:rsidP="00576A76">
      <w:pPr>
        <w:numPr>
          <w:ilvl w:val="1"/>
          <w:numId w:val="14"/>
        </w:num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zapoznani</w:t>
      </w:r>
      <w:r w:rsidR="008D6522" w:rsidRPr="00554228">
        <w:rPr>
          <w:rFonts w:cs="Calibri"/>
        </w:rPr>
        <w:t>e</w:t>
      </w:r>
      <w:r w:rsidRPr="00554228">
        <w:rPr>
          <w:rFonts w:cs="Calibri"/>
        </w:rPr>
        <w:t xml:space="preserve"> się z Regulaminem Centrum </w:t>
      </w:r>
      <w:r w:rsidR="00716D16" w:rsidRPr="00554228">
        <w:rPr>
          <w:rFonts w:cs="Calibri"/>
        </w:rPr>
        <w:t>Medycyny Doświadczalnej</w:t>
      </w:r>
      <w:r w:rsidR="0085407E" w:rsidRPr="00554228">
        <w:rPr>
          <w:rFonts w:cs="Calibri"/>
        </w:rPr>
        <w:t>**</w:t>
      </w:r>
      <w:r w:rsidR="0059315E" w:rsidRPr="00554228">
        <w:rPr>
          <w:rFonts w:cs="Calibri"/>
        </w:rPr>
        <w:t>,</w:t>
      </w:r>
      <w:r w:rsidR="00C440DF" w:rsidRPr="00554228">
        <w:rPr>
          <w:rFonts w:cs="Calibri"/>
        </w:rPr>
        <w:t xml:space="preserve"> </w:t>
      </w:r>
      <w:r w:rsidR="00C13433" w:rsidRPr="00554228">
        <w:rPr>
          <w:rFonts w:cs="Calibri"/>
        </w:rPr>
        <w:t>a co za tym idzie deklaruję</w:t>
      </w:r>
      <w:r w:rsidR="00C01415" w:rsidRPr="00554228">
        <w:rPr>
          <w:rFonts w:cs="Calibri"/>
        </w:rPr>
        <w:t xml:space="preserve"> w imieniu własnym </w:t>
      </w:r>
      <w:r w:rsidR="00742B2E" w:rsidRPr="00554228">
        <w:rPr>
          <w:rFonts w:cs="Calibri"/>
        </w:rPr>
        <w:t>oraz</w:t>
      </w:r>
      <w:r w:rsidR="00C01415" w:rsidRPr="00554228">
        <w:rPr>
          <w:rFonts w:cs="Calibri"/>
        </w:rPr>
        <w:t xml:space="preserve"> </w:t>
      </w:r>
      <w:r w:rsidR="00742B2E" w:rsidRPr="00554228">
        <w:rPr>
          <w:rFonts w:cs="Calibri"/>
        </w:rPr>
        <w:t xml:space="preserve">pozostałych, </w:t>
      </w:r>
      <w:r w:rsidR="00C01415" w:rsidRPr="00554228">
        <w:rPr>
          <w:rFonts w:cs="Calibri"/>
        </w:rPr>
        <w:t xml:space="preserve">wskazanych w niniejszym zgłoszeniu osób </w:t>
      </w:r>
      <w:r w:rsidR="00C13433" w:rsidRPr="00554228">
        <w:rPr>
          <w:rFonts w:cs="Calibri"/>
        </w:rPr>
        <w:t xml:space="preserve">przestrzeganie </w:t>
      </w:r>
      <w:r w:rsidR="008A36FC" w:rsidRPr="00554228">
        <w:rPr>
          <w:rFonts w:cs="Calibri"/>
        </w:rPr>
        <w:t xml:space="preserve">zasad </w:t>
      </w:r>
      <w:r w:rsidR="00C13433" w:rsidRPr="00554228">
        <w:rPr>
          <w:rFonts w:cs="Calibri"/>
        </w:rPr>
        <w:t xml:space="preserve">pracy </w:t>
      </w:r>
      <w:r w:rsidR="00C01415" w:rsidRPr="00554228">
        <w:rPr>
          <w:rFonts w:cs="Calibri"/>
        </w:rPr>
        <w:t>opisanych w w</w:t>
      </w:r>
      <w:r w:rsidR="00B0654C" w:rsidRPr="00554228">
        <w:rPr>
          <w:rFonts w:cs="Calibri"/>
        </w:rPr>
        <w:t>w</w:t>
      </w:r>
      <w:r w:rsidR="00C01415" w:rsidRPr="00554228">
        <w:rPr>
          <w:rFonts w:cs="Calibri"/>
        </w:rPr>
        <w:t xml:space="preserve">. </w:t>
      </w:r>
      <w:r w:rsidR="00E2739D" w:rsidRPr="00554228">
        <w:rPr>
          <w:rFonts w:cs="Calibri"/>
        </w:rPr>
        <w:t>dokumencie,</w:t>
      </w:r>
    </w:p>
    <w:p w14:paraId="719BA88D" w14:textId="77777777" w:rsidR="008D6522" w:rsidRPr="00554228" w:rsidRDefault="00FE0A47" w:rsidP="00576A76">
      <w:pPr>
        <w:numPr>
          <w:ilvl w:val="1"/>
          <w:numId w:val="14"/>
        </w:num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Posiadanie zgody Komisji Bioetycznej na przeprowadzenie wnioskowanych badań</w:t>
      </w:r>
      <w:r w:rsidR="00F23CEC" w:rsidRPr="00554228">
        <w:rPr>
          <w:rFonts w:cs="Calibri"/>
        </w:rPr>
        <w:t>***</w:t>
      </w:r>
      <w:r w:rsidRPr="00554228">
        <w:rPr>
          <w:rFonts w:cs="Calibri"/>
        </w:rPr>
        <w:t>. Numer zgody Komisji Bioetycznej………………………………………………………………..</w:t>
      </w:r>
    </w:p>
    <w:p w14:paraId="7B9E18DD" w14:textId="77777777" w:rsidR="008D6522" w:rsidRPr="00554228" w:rsidRDefault="008D6522" w:rsidP="004D46D7">
      <w:pPr>
        <w:spacing w:after="0" w:line="360" w:lineRule="auto"/>
        <w:jc w:val="both"/>
        <w:rPr>
          <w:rFonts w:cs="Calibri"/>
        </w:rPr>
      </w:pPr>
    </w:p>
    <w:p w14:paraId="7B2CC8FF" w14:textId="77777777" w:rsidR="008D6522" w:rsidRPr="00554228" w:rsidRDefault="008D6522" w:rsidP="004D46D7">
      <w:pPr>
        <w:spacing w:after="0" w:line="360" w:lineRule="auto"/>
        <w:jc w:val="both"/>
        <w:rPr>
          <w:rFonts w:cs="Calibri"/>
        </w:rPr>
      </w:pPr>
    </w:p>
    <w:p w14:paraId="0027E271" w14:textId="77777777" w:rsidR="00670849" w:rsidRPr="00554228" w:rsidRDefault="00CE625C" w:rsidP="00B9739B">
      <w:pPr>
        <w:spacing w:after="0" w:line="360" w:lineRule="auto"/>
        <w:ind w:left="4956" w:firstLine="708"/>
        <w:jc w:val="both"/>
        <w:rPr>
          <w:rFonts w:cs="Calibri"/>
        </w:rPr>
      </w:pPr>
      <w:r w:rsidRPr="00554228">
        <w:rPr>
          <w:rFonts w:cs="Calibri"/>
        </w:rPr>
        <w:t xml:space="preserve">Poznań, </w:t>
      </w:r>
    </w:p>
    <w:p w14:paraId="1526A9A6" w14:textId="77777777" w:rsidR="00520A29" w:rsidRPr="00554228" w:rsidRDefault="00CE625C" w:rsidP="00B9739B">
      <w:pPr>
        <w:spacing w:after="0" w:line="360" w:lineRule="auto"/>
        <w:ind w:left="4956" w:firstLine="708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</w:t>
      </w:r>
    </w:p>
    <w:p w14:paraId="0746F94F" w14:textId="77777777" w:rsidR="00520A29" w:rsidRPr="00554228" w:rsidRDefault="00CE625C" w:rsidP="00B9739B">
      <w:pPr>
        <w:spacing w:after="0" w:line="360" w:lineRule="auto"/>
        <w:ind w:left="5664"/>
        <w:jc w:val="both"/>
        <w:rPr>
          <w:rFonts w:cs="Calibri"/>
        </w:rPr>
      </w:pPr>
      <w:r w:rsidRPr="00554228">
        <w:rPr>
          <w:rFonts w:cs="Calibri"/>
        </w:rPr>
        <w:t>(Data)</w:t>
      </w:r>
    </w:p>
    <w:p w14:paraId="6304E058" w14:textId="77777777" w:rsidR="00C440DF" w:rsidRPr="00554228" w:rsidRDefault="00C440DF" w:rsidP="00B9739B">
      <w:pPr>
        <w:spacing w:after="0" w:line="360" w:lineRule="auto"/>
        <w:ind w:left="5664"/>
        <w:jc w:val="both"/>
        <w:rPr>
          <w:rFonts w:cs="Calibri"/>
        </w:rPr>
      </w:pPr>
    </w:p>
    <w:p w14:paraId="4E2D0231" w14:textId="002C2D41" w:rsidR="00C440DF" w:rsidRPr="00554228" w:rsidRDefault="00C440DF" w:rsidP="00B9739B">
      <w:pPr>
        <w:spacing w:after="0" w:line="360" w:lineRule="auto"/>
        <w:ind w:left="5664"/>
        <w:jc w:val="both"/>
        <w:rPr>
          <w:rFonts w:cs="Calibri"/>
        </w:rPr>
      </w:pPr>
    </w:p>
    <w:p w14:paraId="39D0C837" w14:textId="77777777" w:rsidR="00716D16" w:rsidRPr="00554228" w:rsidRDefault="00716D16" w:rsidP="00B9739B">
      <w:pPr>
        <w:spacing w:after="0" w:line="360" w:lineRule="auto"/>
        <w:ind w:left="5664"/>
        <w:jc w:val="both"/>
        <w:rPr>
          <w:rFonts w:cs="Calibri"/>
        </w:rPr>
      </w:pPr>
    </w:p>
    <w:p w14:paraId="48D70FCA" w14:textId="77777777" w:rsidR="00505CDC" w:rsidRPr="00554228" w:rsidRDefault="00505CDC" w:rsidP="00B9739B">
      <w:pPr>
        <w:spacing w:after="0" w:line="360" w:lineRule="auto"/>
        <w:jc w:val="both"/>
        <w:rPr>
          <w:rFonts w:cs="Calibri"/>
          <w:b/>
        </w:rPr>
      </w:pPr>
      <w:r w:rsidRPr="00554228">
        <w:rPr>
          <w:rFonts w:cs="Calibri"/>
          <w:b/>
        </w:rPr>
        <w:lastRenderedPageBreak/>
        <w:t>Podpisy</w:t>
      </w:r>
    </w:p>
    <w:p w14:paraId="7D859E57" w14:textId="77777777" w:rsidR="00505CDC" w:rsidRPr="00554228" w:rsidRDefault="00505CDC" w:rsidP="00B9739B">
      <w:pPr>
        <w:spacing w:after="0" w:line="360" w:lineRule="auto"/>
        <w:jc w:val="both"/>
        <w:rPr>
          <w:rFonts w:cs="Calibri"/>
        </w:rPr>
      </w:pPr>
    </w:p>
    <w:p w14:paraId="0A18597C" w14:textId="05F71C8D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Kierownik/opiekun projektu naukowego</w:t>
      </w:r>
    </w:p>
    <w:p w14:paraId="632D907C" w14:textId="77777777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</w:p>
    <w:p w14:paraId="660CC5DA" w14:textId="77777777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</w:p>
    <w:p w14:paraId="130F301D" w14:textId="77777777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</w:p>
    <w:p w14:paraId="48B57BF0" w14:textId="77777777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</w:t>
      </w:r>
    </w:p>
    <w:p w14:paraId="756070E3" w14:textId="77777777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(podpis/pieczęć)</w:t>
      </w:r>
    </w:p>
    <w:p w14:paraId="0FD7B858" w14:textId="77777777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</w:p>
    <w:p w14:paraId="61C7AF74" w14:textId="77777777" w:rsidR="00520A29" w:rsidRPr="00554228" w:rsidRDefault="00520A29" w:rsidP="00B9739B">
      <w:pPr>
        <w:spacing w:after="0" w:line="360" w:lineRule="auto"/>
        <w:jc w:val="both"/>
        <w:rPr>
          <w:rFonts w:cs="Calibri"/>
        </w:rPr>
      </w:pPr>
    </w:p>
    <w:p w14:paraId="44A2EAC7" w14:textId="77777777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</w:p>
    <w:p w14:paraId="3915B4E0" w14:textId="77777777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Kierownik jednostki organizacyjnej</w:t>
      </w:r>
    </w:p>
    <w:p w14:paraId="10C8D463" w14:textId="77777777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</w:p>
    <w:p w14:paraId="038899BC" w14:textId="77777777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</w:p>
    <w:p w14:paraId="2A7E6484" w14:textId="77777777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</w:p>
    <w:p w14:paraId="4DE2DDAA" w14:textId="77777777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</w:t>
      </w:r>
    </w:p>
    <w:p w14:paraId="135EA810" w14:textId="77777777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(podpis/pieczęć)</w:t>
      </w:r>
    </w:p>
    <w:p w14:paraId="31623778" w14:textId="77777777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</w:p>
    <w:p w14:paraId="1FF6BF47" w14:textId="77777777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</w:p>
    <w:p w14:paraId="5814C19C" w14:textId="77777777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</w:p>
    <w:p w14:paraId="2F546E11" w14:textId="79B7D376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 xml:space="preserve">Kierownik </w:t>
      </w:r>
      <w:r w:rsidR="00716D16" w:rsidRPr="00554228">
        <w:rPr>
          <w:rFonts w:cs="Calibri"/>
        </w:rPr>
        <w:t>CMD</w:t>
      </w:r>
    </w:p>
    <w:p w14:paraId="550F4755" w14:textId="77777777" w:rsidR="00F82C01" w:rsidRPr="00554228" w:rsidRDefault="00F82C01" w:rsidP="00B9739B">
      <w:pPr>
        <w:tabs>
          <w:tab w:val="left" w:pos="2363"/>
        </w:tabs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ab/>
      </w:r>
    </w:p>
    <w:p w14:paraId="46307AD2" w14:textId="77777777" w:rsidR="00F82C01" w:rsidRPr="00554228" w:rsidRDefault="00F82C01" w:rsidP="00B9739B">
      <w:pPr>
        <w:tabs>
          <w:tab w:val="left" w:pos="2363"/>
        </w:tabs>
        <w:spacing w:after="0" w:line="360" w:lineRule="auto"/>
        <w:jc w:val="both"/>
        <w:rPr>
          <w:rFonts w:cs="Calibri"/>
        </w:rPr>
      </w:pPr>
    </w:p>
    <w:p w14:paraId="4CE49631" w14:textId="77777777" w:rsidR="00F82C01" w:rsidRPr="00554228" w:rsidRDefault="00F82C01" w:rsidP="00B9739B">
      <w:pPr>
        <w:tabs>
          <w:tab w:val="left" w:pos="2363"/>
        </w:tabs>
        <w:spacing w:after="0" w:line="360" w:lineRule="auto"/>
        <w:jc w:val="both"/>
        <w:rPr>
          <w:rFonts w:cs="Calibri"/>
        </w:rPr>
      </w:pPr>
    </w:p>
    <w:p w14:paraId="7862AFB6" w14:textId="77777777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……………………………………………………………</w:t>
      </w:r>
    </w:p>
    <w:p w14:paraId="7CFBD81E" w14:textId="77777777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>(podpis/pieczęć)</w:t>
      </w:r>
    </w:p>
    <w:p w14:paraId="649EF29A" w14:textId="77777777" w:rsidR="00F82C01" w:rsidRPr="00554228" w:rsidRDefault="00F82C01" w:rsidP="00B9739B">
      <w:pPr>
        <w:spacing w:after="0" w:line="360" w:lineRule="auto"/>
        <w:jc w:val="both"/>
        <w:rPr>
          <w:rFonts w:cs="Calibri"/>
        </w:rPr>
      </w:pPr>
    </w:p>
    <w:p w14:paraId="40CDF9F4" w14:textId="77777777" w:rsidR="00E62E07" w:rsidRPr="00554228" w:rsidRDefault="00E62E07" w:rsidP="00B9739B">
      <w:pPr>
        <w:spacing w:after="0" w:line="360" w:lineRule="auto"/>
        <w:jc w:val="both"/>
        <w:rPr>
          <w:rFonts w:cs="Calibri"/>
        </w:rPr>
      </w:pPr>
    </w:p>
    <w:p w14:paraId="38FAD0B8" w14:textId="77777777" w:rsidR="00412D07" w:rsidRPr="00554228" w:rsidRDefault="00412D07" w:rsidP="00B9739B">
      <w:pPr>
        <w:spacing w:after="0" w:line="360" w:lineRule="auto"/>
        <w:jc w:val="both"/>
        <w:rPr>
          <w:rFonts w:cs="Calibri"/>
        </w:rPr>
      </w:pPr>
    </w:p>
    <w:p w14:paraId="0925FCD6" w14:textId="77777777" w:rsidR="00412D07" w:rsidRPr="00554228" w:rsidRDefault="00412D07" w:rsidP="00B9739B">
      <w:pPr>
        <w:spacing w:after="0" w:line="360" w:lineRule="auto"/>
        <w:jc w:val="both"/>
        <w:rPr>
          <w:rFonts w:cs="Calibri"/>
        </w:rPr>
      </w:pPr>
    </w:p>
    <w:p w14:paraId="116156FE" w14:textId="77777777" w:rsidR="00412D07" w:rsidRPr="00554228" w:rsidRDefault="00412D07" w:rsidP="00B9739B">
      <w:pPr>
        <w:spacing w:after="0" w:line="360" w:lineRule="auto"/>
        <w:jc w:val="both"/>
        <w:rPr>
          <w:rFonts w:cs="Calibri"/>
        </w:rPr>
      </w:pPr>
    </w:p>
    <w:p w14:paraId="5E52F90E" w14:textId="77777777" w:rsidR="00E62E07" w:rsidRPr="00554228" w:rsidRDefault="006E377E" w:rsidP="006E377E">
      <w:pPr>
        <w:tabs>
          <w:tab w:val="left" w:pos="2160"/>
        </w:tabs>
        <w:spacing w:after="0" w:line="360" w:lineRule="auto"/>
        <w:jc w:val="both"/>
        <w:rPr>
          <w:rFonts w:cs="Calibri"/>
        </w:rPr>
      </w:pPr>
      <w:r w:rsidRPr="00554228">
        <w:rPr>
          <w:rFonts w:cs="Calibri"/>
        </w:rPr>
        <w:tab/>
      </w:r>
    </w:p>
    <w:p w14:paraId="3029836D" w14:textId="77777777" w:rsidR="00E62E07" w:rsidRPr="00554228" w:rsidRDefault="00E62E07" w:rsidP="00B9739B">
      <w:pPr>
        <w:spacing w:after="0" w:line="360" w:lineRule="auto"/>
        <w:jc w:val="both"/>
        <w:rPr>
          <w:rFonts w:cs="Calibri"/>
          <w:sz w:val="18"/>
          <w:szCs w:val="18"/>
        </w:rPr>
      </w:pPr>
      <w:r w:rsidRPr="00554228">
        <w:rPr>
          <w:rFonts w:cs="Calibri"/>
          <w:sz w:val="18"/>
          <w:szCs w:val="18"/>
        </w:rPr>
        <w:t>* poszczególne sekcje wniosku można wydłużać lub skracać w zależności od potrzeb</w:t>
      </w:r>
    </w:p>
    <w:p w14:paraId="43A3B14F" w14:textId="5A92EF42" w:rsidR="0085407E" w:rsidRPr="00554228" w:rsidRDefault="004D46D7" w:rsidP="0085407E">
      <w:pPr>
        <w:spacing w:after="0" w:line="360" w:lineRule="auto"/>
        <w:jc w:val="both"/>
        <w:rPr>
          <w:rFonts w:cs="Calibri"/>
          <w:sz w:val="18"/>
          <w:szCs w:val="18"/>
        </w:rPr>
      </w:pPr>
      <w:r w:rsidRPr="00554228">
        <w:rPr>
          <w:rFonts w:cs="Calibri"/>
          <w:sz w:val="18"/>
          <w:szCs w:val="18"/>
        </w:rPr>
        <w:t xml:space="preserve">** </w:t>
      </w:r>
      <w:r w:rsidR="0085407E" w:rsidRPr="00554228">
        <w:rPr>
          <w:rFonts w:cs="Calibri"/>
          <w:sz w:val="18"/>
          <w:szCs w:val="18"/>
        </w:rPr>
        <w:t>dostępne na www.</w:t>
      </w:r>
      <w:r w:rsidR="00716D16" w:rsidRPr="00554228">
        <w:rPr>
          <w:rFonts w:cs="Calibri"/>
          <w:sz w:val="18"/>
          <w:szCs w:val="18"/>
        </w:rPr>
        <w:t>cmd</w:t>
      </w:r>
      <w:r w:rsidR="0085407E" w:rsidRPr="00554228">
        <w:rPr>
          <w:rFonts w:cs="Calibri"/>
          <w:sz w:val="18"/>
          <w:szCs w:val="18"/>
        </w:rPr>
        <w:t>.ump.edu.pl</w:t>
      </w:r>
    </w:p>
    <w:p w14:paraId="76B601F2" w14:textId="32750630" w:rsidR="00A75F1E" w:rsidRPr="00554228" w:rsidRDefault="004B0E37" w:rsidP="00B9739B">
      <w:pPr>
        <w:spacing w:after="0" w:line="360" w:lineRule="auto"/>
        <w:jc w:val="both"/>
        <w:rPr>
          <w:rFonts w:cs="Calibri"/>
          <w:sz w:val="18"/>
          <w:szCs w:val="18"/>
        </w:rPr>
      </w:pPr>
      <w:r w:rsidRPr="00554228">
        <w:rPr>
          <w:rFonts w:cs="Calibri"/>
          <w:sz w:val="18"/>
          <w:szCs w:val="18"/>
        </w:rPr>
        <w:t xml:space="preserve">*** </w:t>
      </w:r>
      <w:r w:rsidR="0085407E" w:rsidRPr="00554228">
        <w:rPr>
          <w:rFonts w:cs="Calibri"/>
          <w:sz w:val="18"/>
          <w:szCs w:val="18"/>
        </w:rPr>
        <w:t>jeśli dotyczy</w:t>
      </w:r>
    </w:p>
    <w:sectPr w:rsidR="00A75F1E" w:rsidRPr="00554228" w:rsidSect="000744F8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7DD386" w14:textId="77777777" w:rsidR="006A6495" w:rsidRDefault="006A6495" w:rsidP="0016318C">
      <w:pPr>
        <w:spacing w:after="0" w:line="240" w:lineRule="auto"/>
      </w:pPr>
      <w:r>
        <w:separator/>
      </w:r>
    </w:p>
  </w:endnote>
  <w:endnote w:type="continuationSeparator" w:id="0">
    <w:p w14:paraId="3F4B570C" w14:textId="77777777" w:rsidR="006A6495" w:rsidRDefault="006A6495" w:rsidP="001631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B20FD" w14:textId="77777777" w:rsidR="008D6464" w:rsidRDefault="008D6464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4250C9">
      <w:rPr>
        <w:noProof/>
      </w:rPr>
      <w:t>1</w:t>
    </w:r>
    <w:r>
      <w:rPr>
        <w:noProof/>
      </w:rPr>
      <w:fldChar w:fldCharType="end"/>
    </w:r>
  </w:p>
  <w:p w14:paraId="0C0D6015" w14:textId="77777777" w:rsidR="008D6464" w:rsidRDefault="008D646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FBAB47" w14:textId="77777777" w:rsidR="006A6495" w:rsidRDefault="006A6495" w:rsidP="0016318C">
      <w:pPr>
        <w:spacing w:after="0" w:line="240" w:lineRule="auto"/>
      </w:pPr>
      <w:r>
        <w:separator/>
      </w:r>
    </w:p>
  </w:footnote>
  <w:footnote w:type="continuationSeparator" w:id="0">
    <w:p w14:paraId="1D558A88" w14:textId="77777777" w:rsidR="006A6495" w:rsidRDefault="006A6495" w:rsidP="001631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60760E3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1C681F"/>
    <w:multiLevelType w:val="hybridMultilevel"/>
    <w:tmpl w:val="A238EDE0"/>
    <w:lvl w:ilvl="0" w:tplc="439C138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6DA0F2A"/>
    <w:multiLevelType w:val="hybridMultilevel"/>
    <w:tmpl w:val="045800F2"/>
    <w:lvl w:ilvl="0" w:tplc="0415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265AD2"/>
    <w:multiLevelType w:val="hybridMultilevel"/>
    <w:tmpl w:val="A244A6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765B33"/>
    <w:multiLevelType w:val="hybridMultilevel"/>
    <w:tmpl w:val="379239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D94DD7"/>
    <w:multiLevelType w:val="multilevel"/>
    <w:tmpl w:val="1CBEEFA4"/>
    <w:lvl w:ilvl="0">
      <w:start w:val="3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896" w:hanging="612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800"/>
      </w:pPr>
      <w:rPr>
        <w:rFonts w:hint="default"/>
      </w:rPr>
    </w:lvl>
  </w:abstractNum>
  <w:abstractNum w:abstractNumId="6" w15:restartNumberingAfterBreak="0">
    <w:nsid w:val="32E36362"/>
    <w:multiLevelType w:val="hybridMultilevel"/>
    <w:tmpl w:val="6E0C43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403181"/>
    <w:multiLevelType w:val="hybridMultilevel"/>
    <w:tmpl w:val="6B787D40"/>
    <w:lvl w:ilvl="0" w:tplc="0415000F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DF06C5E"/>
    <w:multiLevelType w:val="hybridMultilevel"/>
    <w:tmpl w:val="22E04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3D0402"/>
    <w:multiLevelType w:val="hybridMultilevel"/>
    <w:tmpl w:val="BA76DF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4E4E80"/>
    <w:multiLevelType w:val="hybridMultilevel"/>
    <w:tmpl w:val="59EAEC00"/>
    <w:lvl w:ilvl="0" w:tplc="4A74B1A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2C205D"/>
    <w:multiLevelType w:val="hybridMultilevel"/>
    <w:tmpl w:val="7D3E1E9E"/>
    <w:lvl w:ilvl="0" w:tplc="EF9CD95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A77CE8"/>
    <w:multiLevelType w:val="hybridMultilevel"/>
    <w:tmpl w:val="5DF287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D079C0"/>
    <w:multiLevelType w:val="hybridMultilevel"/>
    <w:tmpl w:val="704A29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6985476">
    <w:abstractNumId w:val="10"/>
  </w:num>
  <w:num w:numId="2" w16cid:durableId="1319649294">
    <w:abstractNumId w:val="12"/>
  </w:num>
  <w:num w:numId="3" w16cid:durableId="2041590447">
    <w:abstractNumId w:val="9"/>
  </w:num>
  <w:num w:numId="4" w16cid:durableId="284850617">
    <w:abstractNumId w:val="3"/>
  </w:num>
  <w:num w:numId="5" w16cid:durableId="184752538">
    <w:abstractNumId w:val="13"/>
  </w:num>
  <w:num w:numId="6" w16cid:durableId="1590845254">
    <w:abstractNumId w:val="8"/>
  </w:num>
  <w:num w:numId="7" w16cid:durableId="886406532">
    <w:abstractNumId w:val="4"/>
  </w:num>
  <w:num w:numId="8" w16cid:durableId="1155730163">
    <w:abstractNumId w:val="6"/>
  </w:num>
  <w:num w:numId="9" w16cid:durableId="2146896700">
    <w:abstractNumId w:val="11"/>
  </w:num>
  <w:num w:numId="10" w16cid:durableId="1159154159">
    <w:abstractNumId w:val="5"/>
  </w:num>
  <w:num w:numId="11" w16cid:durableId="1339232721">
    <w:abstractNumId w:val="0"/>
  </w:num>
  <w:num w:numId="12" w16cid:durableId="1616671740">
    <w:abstractNumId w:val="1"/>
  </w:num>
  <w:num w:numId="13" w16cid:durableId="198977614">
    <w:abstractNumId w:val="2"/>
  </w:num>
  <w:num w:numId="14" w16cid:durableId="20147986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3NTOwNDY0MTM2MbdU0lEKTi0uzszPAykwrwUA6zEpuywAAAA="/>
  </w:docVars>
  <w:rsids>
    <w:rsidRoot w:val="0094441E"/>
    <w:rsid w:val="0000206C"/>
    <w:rsid w:val="00002544"/>
    <w:rsid w:val="00002A5F"/>
    <w:rsid w:val="0000333A"/>
    <w:rsid w:val="00011057"/>
    <w:rsid w:val="000111F2"/>
    <w:rsid w:val="00014256"/>
    <w:rsid w:val="00016A11"/>
    <w:rsid w:val="000175E2"/>
    <w:rsid w:val="00020E6E"/>
    <w:rsid w:val="000240B1"/>
    <w:rsid w:val="000259BB"/>
    <w:rsid w:val="00026E82"/>
    <w:rsid w:val="0002710C"/>
    <w:rsid w:val="00027CF1"/>
    <w:rsid w:val="00032D8B"/>
    <w:rsid w:val="00044BE6"/>
    <w:rsid w:val="00044E34"/>
    <w:rsid w:val="0004622C"/>
    <w:rsid w:val="00065BD1"/>
    <w:rsid w:val="000662CF"/>
    <w:rsid w:val="000744F8"/>
    <w:rsid w:val="00084AE5"/>
    <w:rsid w:val="00090876"/>
    <w:rsid w:val="000929A8"/>
    <w:rsid w:val="000932C9"/>
    <w:rsid w:val="00097024"/>
    <w:rsid w:val="000A1915"/>
    <w:rsid w:val="000A2917"/>
    <w:rsid w:val="000C4FD4"/>
    <w:rsid w:val="000D2021"/>
    <w:rsid w:val="000E0086"/>
    <w:rsid w:val="000E3FF0"/>
    <w:rsid w:val="000E407C"/>
    <w:rsid w:val="000E4357"/>
    <w:rsid w:val="000F399C"/>
    <w:rsid w:val="000F60CD"/>
    <w:rsid w:val="000F74E9"/>
    <w:rsid w:val="00112A13"/>
    <w:rsid w:val="00116528"/>
    <w:rsid w:val="00122970"/>
    <w:rsid w:val="00123537"/>
    <w:rsid w:val="001261C3"/>
    <w:rsid w:val="00126F03"/>
    <w:rsid w:val="001313FB"/>
    <w:rsid w:val="001376EE"/>
    <w:rsid w:val="00142DF3"/>
    <w:rsid w:val="00151554"/>
    <w:rsid w:val="001517C9"/>
    <w:rsid w:val="00153498"/>
    <w:rsid w:val="0015441C"/>
    <w:rsid w:val="00154846"/>
    <w:rsid w:val="00155A2C"/>
    <w:rsid w:val="00156AD4"/>
    <w:rsid w:val="00156C50"/>
    <w:rsid w:val="0016318C"/>
    <w:rsid w:val="0016750A"/>
    <w:rsid w:val="00167766"/>
    <w:rsid w:val="00170487"/>
    <w:rsid w:val="00171789"/>
    <w:rsid w:val="00177D3E"/>
    <w:rsid w:val="00180F86"/>
    <w:rsid w:val="00181177"/>
    <w:rsid w:val="00185286"/>
    <w:rsid w:val="001A023B"/>
    <w:rsid w:val="001A3AF1"/>
    <w:rsid w:val="001A44D3"/>
    <w:rsid w:val="001A54A5"/>
    <w:rsid w:val="001B1539"/>
    <w:rsid w:val="001B5C4B"/>
    <w:rsid w:val="001B6205"/>
    <w:rsid w:val="001C4595"/>
    <w:rsid w:val="001C52EC"/>
    <w:rsid w:val="001C7051"/>
    <w:rsid w:val="001C7F4A"/>
    <w:rsid w:val="001D0706"/>
    <w:rsid w:val="001D4894"/>
    <w:rsid w:val="001E1F8B"/>
    <w:rsid w:val="001E3D15"/>
    <w:rsid w:val="001E6B26"/>
    <w:rsid w:val="001F217A"/>
    <w:rsid w:val="00203193"/>
    <w:rsid w:val="00203BFD"/>
    <w:rsid w:val="00207239"/>
    <w:rsid w:val="00210762"/>
    <w:rsid w:val="002123A9"/>
    <w:rsid w:val="00213B7B"/>
    <w:rsid w:val="00217DD6"/>
    <w:rsid w:val="00235DBA"/>
    <w:rsid w:val="00235E96"/>
    <w:rsid w:val="00237190"/>
    <w:rsid w:val="002438FD"/>
    <w:rsid w:val="00244B23"/>
    <w:rsid w:val="002464CA"/>
    <w:rsid w:val="002465AC"/>
    <w:rsid w:val="0024688A"/>
    <w:rsid w:val="0025251B"/>
    <w:rsid w:val="00256A8E"/>
    <w:rsid w:val="002626C9"/>
    <w:rsid w:val="00263C9E"/>
    <w:rsid w:val="00265DEC"/>
    <w:rsid w:val="00267D70"/>
    <w:rsid w:val="00267F2C"/>
    <w:rsid w:val="00267FA5"/>
    <w:rsid w:val="00272184"/>
    <w:rsid w:val="0027411B"/>
    <w:rsid w:val="002768FC"/>
    <w:rsid w:val="00276D5A"/>
    <w:rsid w:val="002776DE"/>
    <w:rsid w:val="00283DDB"/>
    <w:rsid w:val="0028476A"/>
    <w:rsid w:val="00284DE9"/>
    <w:rsid w:val="00291B11"/>
    <w:rsid w:val="00292829"/>
    <w:rsid w:val="00293FEE"/>
    <w:rsid w:val="002947EA"/>
    <w:rsid w:val="002A1B7E"/>
    <w:rsid w:val="002A2F40"/>
    <w:rsid w:val="002A33F0"/>
    <w:rsid w:val="002A3408"/>
    <w:rsid w:val="002A487C"/>
    <w:rsid w:val="002C111F"/>
    <w:rsid w:val="002D1662"/>
    <w:rsid w:val="002D249B"/>
    <w:rsid w:val="002E029E"/>
    <w:rsid w:val="002E0B2F"/>
    <w:rsid w:val="002F1E5D"/>
    <w:rsid w:val="002F322E"/>
    <w:rsid w:val="002F53D6"/>
    <w:rsid w:val="00300180"/>
    <w:rsid w:val="003028EB"/>
    <w:rsid w:val="00304121"/>
    <w:rsid w:val="00310564"/>
    <w:rsid w:val="00312543"/>
    <w:rsid w:val="00313531"/>
    <w:rsid w:val="003136D3"/>
    <w:rsid w:val="00317750"/>
    <w:rsid w:val="00331A53"/>
    <w:rsid w:val="00332AE6"/>
    <w:rsid w:val="00334EBE"/>
    <w:rsid w:val="00336F59"/>
    <w:rsid w:val="00340145"/>
    <w:rsid w:val="00345A15"/>
    <w:rsid w:val="0035001C"/>
    <w:rsid w:val="00354597"/>
    <w:rsid w:val="00360649"/>
    <w:rsid w:val="00362064"/>
    <w:rsid w:val="00363ECB"/>
    <w:rsid w:val="0036455B"/>
    <w:rsid w:val="00370956"/>
    <w:rsid w:val="0037126A"/>
    <w:rsid w:val="0037599E"/>
    <w:rsid w:val="00376C28"/>
    <w:rsid w:val="00380215"/>
    <w:rsid w:val="0038635B"/>
    <w:rsid w:val="003904FF"/>
    <w:rsid w:val="00390BD5"/>
    <w:rsid w:val="00392D95"/>
    <w:rsid w:val="00394E31"/>
    <w:rsid w:val="00395C7D"/>
    <w:rsid w:val="00396E4A"/>
    <w:rsid w:val="003A0F39"/>
    <w:rsid w:val="003A269E"/>
    <w:rsid w:val="003A7A3B"/>
    <w:rsid w:val="003B324D"/>
    <w:rsid w:val="003B4B14"/>
    <w:rsid w:val="003B50E1"/>
    <w:rsid w:val="003B6141"/>
    <w:rsid w:val="003B7882"/>
    <w:rsid w:val="003C14B5"/>
    <w:rsid w:val="003C6949"/>
    <w:rsid w:val="003C7234"/>
    <w:rsid w:val="003C7B84"/>
    <w:rsid w:val="003D1FB7"/>
    <w:rsid w:val="003E3DE6"/>
    <w:rsid w:val="003E6424"/>
    <w:rsid w:val="003E6AF5"/>
    <w:rsid w:val="003E7133"/>
    <w:rsid w:val="003F00E5"/>
    <w:rsid w:val="003F0B42"/>
    <w:rsid w:val="003F1C24"/>
    <w:rsid w:val="003F246A"/>
    <w:rsid w:val="003F4608"/>
    <w:rsid w:val="003F6903"/>
    <w:rsid w:val="00402409"/>
    <w:rsid w:val="0040251A"/>
    <w:rsid w:val="0040253A"/>
    <w:rsid w:val="004067C1"/>
    <w:rsid w:val="004074D8"/>
    <w:rsid w:val="00412D07"/>
    <w:rsid w:val="00413EC0"/>
    <w:rsid w:val="004250C9"/>
    <w:rsid w:val="00427AF7"/>
    <w:rsid w:val="004333CA"/>
    <w:rsid w:val="0043509B"/>
    <w:rsid w:val="0043577D"/>
    <w:rsid w:val="004371F3"/>
    <w:rsid w:val="004420BF"/>
    <w:rsid w:val="00443672"/>
    <w:rsid w:val="00443ECB"/>
    <w:rsid w:val="004526C1"/>
    <w:rsid w:val="00456771"/>
    <w:rsid w:val="004573DA"/>
    <w:rsid w:val="004663E3"/>
    <w:rsid w:val="004664DE"/>
    <w:rsid w:val="00466606"/>
    <w:rsid w:val="004679D5"/>
    <w:rsid w:val="0047184E"/>
    <w:rsid w:val="004747C7"/>
    <w:rsid w:val="00474C10"/>
    <w:rsid w:val="0047558C"/>
    <w:rsid w:val="00475F13"/>
    <w:rsid w:val="00480E9D"/>
    <w:rsid w:val="00485BAC"/>
    <w:rsid w:val="00486708"/>
    <w:rsid w:val="00494198"/>
    <w:rsid w:val="00496940"/>
    <w:rsid w:val="004A2DF1"/>
    <w:rsid w:val="004A38B3"/>
    <w:rsid w:val="004B0E37"/>
    <w:rsid w:val="004B46F5"/>
    <w:rsid w:val="004B487B"/>
    <w:rsid w:val="004B62C9"/>
    <w:rsid w:val="004C2ABA"/>
    <w:rsid w:val="004C31B2"/>
    <w:rsid w:val="004D2810"/>
    <w:rsid w:val="004D35E8"/>
    <w:rsid w:val="004D3AF6"/>
    <w:rsid w:val="004D46D7"/>
    <w:rsid w:val="004E1866"/>
    <w:rsid w:val="004E4DE7"/>
    <w:rsid w:val="004E525F"/>
    <w:rsid w:val="004E6E3B"/>
    <w:rsid w:val="004F1C36"/>
    <w:rsid w:val="004F2718"/>
    <w:rsid w:val="004F7B12"/>
    <w:rsid w:val="0050113A"/>
    <w:rsid w:val="005015DF"/>
    <w:rsid w:val="00504889"/>
    <w:rsid w:val="00505CDC"/>
    <w:rsid w:val="0050728B"/>
    <w:rsid w:val="00510D10"/>
    <w:rsid w:val="00511428"/>
    <w:rsid w:val="00520A29"/>
    <w:rsid w:val="00520C48"/>
    <w:rsid w:val="00521ADB"/>
    <w:rsid w:val="005241D5"/>
    <w:rsid w:val="00527626"/>
    <w:rsid w:val="00531E1D"/>
    <w:rsid w:val="00532FA9"/>
    <w:rsid w:val="005346C1"/>
    <w:rsid w:val="00535633"/>
    <w:rsid w:val="005368B6"/>
    <w:rsid w:val="0053698C"/>
    <w:rsid w:val="00542826"/>
    <w:rsid w:val="00545757"/>
    <w:rsid w:val="0055041A"/>
    <w:rsid w:val="00551581"/>
    <w:rsid w:val="00552073"/>
    <w:rsid w:val="00553500"/>
    <w:rsid w:val="00553ABB"/>
    <w:rsid w:val="00553EC1"/>
    <w:rsid w:val="00554228"/>
    <w:rsid w:val="0055433C"/>
    <w:rsid w:val="00554858"/>
    <w:rsid w:val="00562744"/>
    <w:rsid w:val="005676B5"/>
    <w:rsid w:val="00572E6D"/>
    <w:rsid w:val="00575CD2"/>
    <w:rsid w:val="00576A76"/>
    <w:rsid w:val="00582EDC"/>
    <w:rsid w:val="00585901"/>
    <w:rsid w:val="0059315E"/>
    <w:rsid w:val="00593330"/>
    <w:rsid w:val="00595EBD"/>
    <w:rsid w:val="0059667B"/>
    <w:rsid w:val="005978D4"/>
    <w:rsid w:val="005A6B39"/>
    <w:rsid w:val="005B4443"/>
    <w:rsid w:val="005B4B7D"/>
    <w:rsid w:val="005B75BD"/>
    <w:rsid w:val="005C080A"/>
    <w:rsid w:val="005C27FF"/>
    <w:rsid w:val="005D467E"/>
    <w:rsid w:val="005D46D4"/>
    <w:rsid w:val="005D69A5"/>
    <w:rsid w:val="005D6D11"/>
    <w:rsid w:val="005D78EF"/>
    <w:rsid w:val="005E0FBC"/>
    <w:rsid w:val="005E1CFF"/>
    <w:rsid w:val="005E30BA"/>
    <w:rsid w:val="005F1000"/>
    <w:rsid w:val="005F1719"/>
    <w:rsid w:val="005F22CC"/>
    <w:rsid w:val="005F3592"/>
    <w:rsid w:val="00600D55"/>
    <w:rsid w:val="00605634"/>
    <w:rsid w:val="00606303"/>
    <w:rsid w:val="00611387"/>
    <w:rsid w:val="006224E7"/>
    <w:rsid w:val="00625773"/>
    <w:rsid w:val="006274F7"/>
    <w:rsid w:val="0063094C"/>
    <w:rsid w:val="00630E1C"/>
    <w:rsid w:val="006312F6"/>
    <w:rsid w:val="00637557"/>
    <w:rsid w:val="00641114"/>
    <w:rsid w:val="006472B9"/>
    <w:rsid w:val="0065020F"/>
    <w:rsid w:val="006519A4"/>
    <w:rsid w:val="0066070C"/>
    <w:rsid w:val="00661807"/>
    <w:rsid w:val="00662789"/>
    <w:rsid w:val="00663940"/>
    <w:rsid w:val="00670849"/>
    <w:rsid w:val="00670EC6"/>
    <w:rsid w:val="00677749"/>
    <w:rsid w:val="00681CD1"/>
    <w:rsid w:val="00684542"/>
    <w:rsid w:val="00686FAD"/>
    <w:rsid w:val="006911B5"/>
    <w:rsid w:val="006950AA"/>
    <w:rsid w:val="00695EA7"/>
    <w:rsid w:val="006A08B3"/>
    <w:rsid w:val="006A1E37"/>
    <w:rsid w:val="006A3929"/>
    <w:rsid w:val="006A5982"/>
    <w:rsid w:val="006A59CC"/>
    <w:rsid w:val="006A6495"/>
    <w:rsid w:val="006B53A8"/>
    <w:rsid w:val="006B542C"/>
    <w:rsid w:val="006B7707"/>
    <w:rsid w:val="006B7ACA"/>
    <w:rsid w:val="006C10A4"/>
    <w:rsid w:val="006C1E13"/>
    <w:rsid w:val="006C1F7F"/>
    <w:rsid w:val="006D062B"/>
    <w:rsid w:val="006D0CCD"/>
    <w:rsid w:val="006D455B"/>
    <w:rsid w:val="006E0646"/>
    <w:rsid w:val="006E22EB"/>
    <w:rsid w:val="006E2502"/>
    <w:rsid w:val="006E377E"/>
    <w:rsid w:val="006E3D6D"/>
    <w:rsid w:val="006E3DB7"/>
    <w:rsid w:val="006E491D"/>
    <w:rsid w:val="006F374A"/>
    <w:rsid w:val="006F64D7"/>
    <w:rsid w:val="006F7AE7"/>
    <w:rsid w:val="00701B9A"/>
    <w:rsid w:val="007028CD"/>
    <w:rsid w:val="00702B8E"/>
    <w:rsid w:val="007065AD"/>
    <w:rsid w:val="00711F02"/>
    <w:rsid w:val="00716D16"/>
    <w:rsid w:val="0072060E"/>
    <w:rsid w:val="00720E74"/>
    <w:rsid w:val="00723B82"/>
    <w:rsid w:val="00731209"/>
    <w:rsid w:val="0073239A"/>
    <w:rsid w:val="00737907"/>
    <w:rsid w:val="007421DE"/>
    <w:rsid w:val="00742B2E"/>
    <w:rsid w:val="00743052"/>
    <w:rsid w:val="00744679"/>
    <w:rsid w:val="00747A63"/>
    <w:rsid w:val="00751AF5"/>
    <w:rsid w:val="00752FA3"/>
    <w:rsid w:val="00753575"/>
    <w:rsid w:val="007564F0"/>
    <w:rsid w:val="00756EAB"/>
    <w:rsid w:val="00761208"/>
    <w:rsid w:val="00765B56"/>
    <w:rsid w:val="00767DB7"/>
    <w:rsid w:val="00771796"/>
    <w:rsid w:val="00775DB1"/>
    <w:rsid w:val="00783BEF"/>
    <w:rsid w:val="007856C2"/>
    <w:rsid w:val="00786DB7"/>
    <w:rsid w:val="0079086C"/>
    <w:rsid w:val="00796242"/>
    <w:rsid w:val="007975C1"/>
    <w:rsid w:val="00797CBA"/>
    <w:rsid w:val="007A0008"/>
    <w:rsid w:val="007A58ED"/>
    <w:rsid w:val="007A739A"/>
    <w:rsid w:val="007B002B"/>
    <w:rsid w:val="007B288F"/>
    <w:rsid w:val="007B52D4"/>
    <w:rsid w:val="007B728B"/>
    <w:rsid w:val="007C0796"/>
    <w:rsid w:val="007C08E0"/>
    <w:rsid w:val="007C0EBA"/>
    <w:rsid w:val="007C2416"/>
    <w:rsid w:val="007C25CD"/>
    <w:rsid w:val="007C443D"/>
    <w:rsid w:val="007C5B14"/>
    <w:rsid w:val="007C7E1D"/>
    <w:rsid w:val="007D17CD"/>
    <w:rsid w:val="007D3495"/>
    <w:rsid w:val="007D36D8"/>
    <w:rsid w:val="007D62A9"/>
    <w:rsid w:val="007D75B5"/>
    <w:rsid w:val="007D764F"/>
    <w:rsid w:val="007D7DBC"/>
    <w:rsid w:val="007E0AD0"/>
    <w:rsid w:val="007F0708"/>
    <w:rsid w:val="007F242C"/>
    <w:rsid w:val="007F38D4"/>
    <w:rsid w:val="007F6314"/>
    <w:rsid w:val="007F6A88"/>
    <w:rsid w:val="00801189"/>
    <w:rsid w:val="00801DDC"/>
    <w:rsid w:val="00805292"/>
    <w:rsid w:val="00814D7D"/>
    <w:rsid w:val="008172E4"/>
    <w:rsid w:val="00821A5D"/>
    <w:rsid w:val="008317DD"/>
    <w:rsid w:val="008326DD"/>
    <w:rsid w:val="00833D54"/>
    <w:rsid w:val="00837688"/>
    <w:rsid w:val="00837733"/>
    <w:rsid w:val="0084482D"/>
    <w:rsid w:val="008456E2"/>
    <w:rsid w:val="00850315"/>
    <w:rsid w:val="00852CE3"/>
    <w:rsid w:val="008534A8"/>
    <w:rsid w:val="0085407E"/>
    <w:rsid w:val="0085742B"/>
    <w:rsid w:val="0086426A"/>
    <w:rsid w:val="0086502B"/>
    <w:rsid w:val="00865CBE"/>
    <w:rsid w:val="00866293"/>
    <w:rsid w:val="00866D8D"/>
    <w:rsid w:val="00871623"/>
    <w:rsid w:val="008725F6"/>
    <w:rsid w:val="00875619"/>
    <w:rsid w:val="008765A3"/>
    <w:rsid w:val="008814B5"/>
    <w:rsid w:val="00881F8F"/>
    <w:rsid w:val="00881FEA"/>
    <w:rsid w:val="00885359"/>
    <w:rsid w:val="00887B8E"/>
    <w:rsid w:val="00887D00"/>
    <w:rsid w:val="0089257C"/>
    <w:rsid w:val="008929AC"/>
    <w:rsid w:val="008A1843"/>
    <w:rsid w:val="008A2FAD"/>
    <w:rsid w:val="008A36FC"/>
    <w:rsid w:val="008A4BF4"/>
    <w:rsid w:val="008A6F24"/>
    <w:rsid w:val="008B028A"/>
    <w:rsid w:val="008B0ABC"/>
    <w:rsid w:val="008B3C1F"/>
    <w:rsid w:val="008B7962"/>
    <w:rsid w:val="008C0A5E"/>
    <w:rsid w:val="008C7CD3"/>
    <w:rsid w:val="008D1B5C"/>
    <w:rsid w:val="008D25D6"/>
    <w:rsid w:val="008D5150"/>
    <w:rsid w:val="008D6464"/>
    <w:rsid w:val="008D6522"/>
    <w:rsid w:val="008E146C"/>
    <w:rsid w:val="008E1E59"/>
    <w:rsid w:val="008F3789"/>
    <w:rsid w:val="008F4F99"/>
    <w:rsid w:val="00901CA5"/>
    <w:rsid w:val="00903CDF"/>
    <w:rsid w:val="00903FAA"/>
    <w:rsid w:val="00906365"/>
    <w:rsid w:val="00906D9C"/>
    <w:rsid w:val="00910895"/>
    <w:rsid w:val="00913270"/>
    <w:rsid w:val="00922F01"/>
    <w:rsid w:val="009232F8"/>
    <w:rsid w:val="00926CF2"/>
    <w:rsid w:val="009321E2"/>
    <w:rsid w:val="009353B6"/>
    <w:rsid w:val="009375CF"/>
    <w:rsid w:val="00944334"/>
    <w:rsid w:val="0094441E"/>
    <w:rsid w:val="009528E3"/>
    <w:rsid w:val="009620E5"/>
    <w:rsid w:val="0096236A"/>
    <w:rsid w:val="00962BC6"/>
    <w:rsid w:val="00971118"/>
    <w:rsid w:val="00973C38"/>
    <w:rsid w:val="00977D94"/>
    <w:rsid w:val="00981329"/>
    <w:rsid w:val="00981F3E"/>
    <w:rsid w:val="00982734"/>
    <w:rsid w:val="00984350"/>
    <w:rsid w:val="009907B6"/>
    <w:rsid w:val="00993803"/>
    <w:rsid w:val="009957E2"/>
    <w:rsid w:val="009969C7"/>
    <w:rsid w:val="009A1475"/>
    <w:rsid w:val="009A4E76"/>
    <w:rsid w:val="009A78FD"/>
    <w:rsid w:val="009B733E"/>
    <w:rsid w:val="009C529F"/>
    <w:rsid w:val="009C7361"/>
    <w:rsid w:val="009C7493"/>
    <w:rsid w:val="009C77B6"/>
    <w:rsid w:val="009D20C4"/>
    <w:rsid w:val="009D59E3"/>
    <w:rsid w:val="009E496D"/>
    <w:rsid w:val="009E6109"/>
    <w:rsid w:val="009F3D40"/>
    <w:rsid w:val="009F62D7"/>
    <w:rsid w:val="00A00244"/>
    <w:rsid w:val="00A0414E"/>
    <w:rsid w:val="00A050EC"/>
    <w:rsid w:val="00A05226"/>
    <w:rsid w:val="00A0717D"/>
    <w:rsid w:val="00A12AFD"/>
    <w:rsid w:val="00A151E4"/>
    <w:rsid w:val="00A17246"/>
    <w:rsid w:val="00A20ED4"/>
    <w:rsid w:val="00A22B7E"/>
    <w:rsid w:val="00A25250"/>
    <w:rsid w:val="00A2601E"/>
    <w:rsid w:val="00A26413"/>
    <w:rsid w:val="00A26AB1"/>
    <w:rsid w:val="00A26CE1"/>
    <w:rsid w:val="00A34D2E"/>
    <w:rsid w:val="00A4086C"/>
    <w:rsid w:val="00A43532"/>
    <w:rsid w:val="00A44783"/>
    <w:rsid w:val="00A4703A"/>
    <w:rsid w:val="00A5010A"/>
    <w:rsid w:val="00A517D2"/>
    <w:rsid w:val="00A51CF6"/>
    <w:rsid w:val="00A553BE"/>
    <w:rsid w:val="00A558E0"/>
    <w:rsid w:val="00A56A65"/>
    <w:rsid w:val="00A56D15"/>
    <w:rsid w:val="00A700E4"/>
    <w:rsid w:val="00A70B88"/>
    <w:rsid w:val="00A7467B"/>
    <w:rsid w:val="00A75F1E"/>
    <w:rsid w:val="00A76F74"/>
    <w:rsid w:val="00A811A1"/>
    <w:rsid w:val="00A82EC3"/>
    <w:rsid w:val="00A84103"/>
    <w:rsid w:val="00A84756"/>
    <w:rsid w:val="00A851DC"/>
    <w:rsid w:val="00A85818"/>
    <w:rsid w:val="00A9569F"/>
    <w:rsid w:val="00AA612B"/>
    <w:rsid w:val="00AA68AA"/>
    <w:rsid w:val="00AA77F2"/>
    <w:rsid w:val="00AB0F1E"/>
    <w:rsid w:val="00AB551D"/>
    <w:rsid w:val="00AB6971"/>
    <w:rsid w:val="00AC2766"/>
    <w:rsid w:val="00AC298A"/>
    <w:rsid w:val="00AD309B"/>
    <w:rsid w:val="00AD63C8"/>
    <w:rsid w:val="00AD6E95"/>
    <w:rsid w:val="00AE1926"/>
    <w:rsid w:val="00AE5626"/>
    <w:rsid w:val="00AE7551"/>
    <w:rsid w:val="00AF27BA"/>
    <w:rsid w:val="00AF2AA5"/>
    <w:rsid w:val="00AF7427"/>
    <w:rsid w:val="00B02C9B"/>
    <w:rsid w:val="00B0654C"/>
    <w:rsid w:val="00B0720E"/>
    <w:rsid w:val="00B11F65"/>
    <w:rsid w:val="00B129B6"/>
    <w:rsid w:val="00B141F3"/>
    <w:rsid w:val="00B2569F"/>
    <w:rsid w:val="00B26F64"/>
    <w:rsid w:val="00B31A60"/>
    <w:rsid w:val="00B37E6E"/>
    <w:rsid w:val="00B416C7"/>
    <w:rsid w:val="00B44C26"/>
    <w:rsid w:val="00B52834"/>
    <w:rsid w:val="00B610DB"/>
    <w:rsid w:val="00B61B68"/>
    <w:rsid w:val="00B625DA"/>
    <w:rsid w:val="00B63B63"/>
    <w:rsid w:val="00B65F14"/>
    <w:rsid w:val="00B70CC8"/>
    <w:rsid w:val="00B73EDB"/>
    <w:rsid w:val="00B74ECA"/>
    <w:rsid w:val="00B75047"/>
    <w:rsid w:val="00B766A9"/>
    <w:rsid w:val="00B80AB8"/>
    <w:rsid w:val="00B81CC2"/>
    <w:rsid w:val="00B84205"/>
    <w:rsid w:val="00B87F03"/>
    <w:rsid w:val="00B91511"/>
    <w:rsid w:val="00B94519"/>
    <w:rsid w:val="00B952A0"/>
    <w:rsid w:val="00B95E98"/>
    <w:rsid w:val="00B9739B"/>
    <w:rsid w:val="00B973A4"/>
    <w:rsid w:val="00BA088C"/>
    <w:rsid w:val="00BA169B"/>
    <w:rsid w:val="00BA2E6D"/>
    <w:rsid w:val="00BA3855"/>
    <w:rsid w:val="00BB1AD5"/>
    <w:rsid w:val="00BB3B47"/>
    <w:rsid w:val="00BB716D"/>
    <w:rsid w:val="00BD032F"/>
    <w:rsid w:val="00BD3E20"/>
    <w:rsid w:val="00BE118D"/>
    <w:rsid w:val="00BE1711"/>
    <w:rsid w:val="00BE17DB"/>
    <w:rsid w:val="00BF05DC"/>
    <w:rsid w:val="00BF0C4F"/>
    <w:rsid w:val="00BF7837"/>
    <w:rsid w:val="00C008D1"/>
    <w:rsid w:val="00C01415"/>
    <w:rsid w:val="00C02179"/>
    <w:rsid w:val="00C0621E"/>
    <w:rsid w:val="00C07569"/>
    <w:rsid w:val="00C07589"/>
    <w:rsid w:val="00C121D4"/>
    <w:rsid w:val="00C13433"/>
    <w:rsid w:val="00C144DB"/>
    <w:rsid w:val="00C201C2"/>
    <w:rsid w:val="00C20B7B"/>
    <w:rsid w:val="00C24984"/>
    <w:rsid w:val="00C24F8A"/>
    <w:rsid w:val="00C31D3E"/>
    <w:rsid w:val="00C35580"/>
    <w:rsid w:val="00C361EF"/>
    <w:rsid w:val="00C3744F"/>
    <w:rsid w:val="00C435C1"/>
    <w:rsid w:val="00C440DF"/>
    <w:rsid w:val="00C46777"/>
    <w:rsid w:val="00C54227"/>
    <w:rsid w:val="00C63C4B"/>
    <w:rsid w:val="00C65B43"/>
    <w:rsid w:val="00C65B45"/>
    <w:rsid w:val="00C73ED1"/>
    <w:rsid w:val="00C74E01"/>
    <w:rsid w:val="00C75DBD"/>
    <w:rsid w:val="00C76236"/>
    <w:rsid w:val="00C82B8D"/>
    <w:rsid w:val="00C82CBC"/>
    <w:rsid w:val="00C85E4B"/>
    <w:rsid w:val="00C91D06"/>
    <w:rsid w:val="00CA1871"/>
    <w:rsid w:val="00CA217E"/>
    <w:rsid w:val="00CB113B"/>
    <w:rsid w:val="00CC059E"/>
    <w:rsid w:val="00CC07A2"/>
    <w:rsid w:val="00CC2865"/>
    <w:rsid w:val="00CC5172"/>
    <w:rsid w:val="00CC7B2A"/>
    <w:rsid w:val="00CD5C02"/>
    <w:rsid w:val="00CD6628"/>
    <w:rsid w:val="00CE0869"/>
    <w:rsid w:val="00CE127F"/>
    <w:rsid w:val="00CE625C"/>
    <w:rsid w:val="00CE7382"/>
    <w:rsid w:val="00CF5064"/>
    <w:rsid w:val="00D0232D"/>
    <w:rsid w:val="00D052FB"/>
    <w:rsid w:val="00D072EA"/>
    <w:rsid w:val="00D1534E"/>
    <w:rsid w:val="00D16581"/>
    <w:rsid w:val="00D16DEC"/>
    <w:rsid w:val="00D2250B"/>
    <w:rsid w:val="00D23BB5"/>
    <w:rsid w:val="00D2590F"/>
    <w:rsid w:val="00D26BA9"/>
    <w:rsid w:val="00D35A13"/>
    <w:rsid w:val="00D37656"/>
    <w:rsid w:val="00D37BFC"/>
    <w:rsid w:val="00D44C29"/>
    <w:rsid w:val="00D56494"/>
    <w:rsid w:val="00D56B09"/>
    <w:rsid w:val="00D60F9D"/>
    <w:rsid w:val="00D615EF"/>
    <w:rsid w:val="00D62B05"/>
    <w:rsid w:val="00D72E64"/>
    <w:rsid w:val="00D80767"/>
    <w:rsid w:val="00D925C2"/>
    <w:rsid w:val="00D93653"/>
    <w:rsid w:val="00D93C9F"/>
    <w:rsid w:val="00D97486"/>
    <w:rsid w:val="00D97D69"/>
    <w:rsid w:val="00DA0622"/>
    <w:rsid w:val="00DB0FFF"/>
    <w:rsid w:val="00DC412A"/>
    <w:rsid w:val="00DC4A96"/>
    <w:rsid w:val="00DD1BBE"/>
    <w:rsid w:val="00DE025F"/>
    <w:rsid w:val="00DE1963"/>
    <w:rsid w:val="00DE3490"/>
    <w:rsid w:val="00DE3A53"/>
    <w:rsid w:val="00DE6BD8"/>
    <w:rsid w:val="00DE73D2"/>
    <w:rsid w:val="00DF074F"/>
    <w:rsid w:val="00DF170C"/>
    <w:rsid w:val="00DF171B"/>
    <w:rsid w:val="00DF249E"/>
    <w:rsid w:val="00DF3408"/>
    <w:rsid w:val="00DF50FF"/>
    <w:rsid w:val="00DF5491"/>
    <w:rsid w:val="00DF7291"/>
    <w:rsid w:val="00E01C30"/>
    <w:rsid w:val="00E023DD"/>
    <w:rsid w:val="00E03B23"/>
    <w:rsid w:val="00E03CB4"/>
    <w:rsid w:val="00E05C9B"/>
    <w:rsid w:val="00E1002E"/>
    <w:rsid w:val="00E10649"/>
    <w:rsid w:val="00E11888"/>
    <w:rsid w:val="00E1759F"/>
    <w:rsid w:val="00E21ABE"/>
    <w:rsid w:val="00E22429"/>
    <w:rsid w:val="00E25AB8"/>
    <w:rsid w:val="00E2739D"/>
    <w:rsid w:val="00E30115"/>
    <w:rsid w:val="00E3127B"/>
    <w:rsid w:val="00E32907"/>
    <w:rsid w:val="00E32B5B"/>
    <w:rsid w:val="00E3328C"/>
    <w:rsid w:val="00E36D7D"/>
    <w:rsid w:val="00E41E9B"/>
    <w:rsid w:val="00E42883"/>
    <w:rsid w:val="00E45387"/>
    <w:rsid w:val="00E45580"/>
    <w:rsid w:val="00E46D1A"/>
    <w:rsid w:val="00E5518E"/>
    <w:rsid w:val="00E563DF"/>
    <w:rsid w:val="00E56EE7"/>
    <w:rsid w:val="00E62E07"/>
    <w:rsid w:val="00E644EB"/>
    <w:rsid w:val="00E655B4"/>
    <w:rsid w:val="00E67420"/>
    <w:rsid w:val="00E7049F"/>
    <w:rsid w:val="00E72418"/>
    <w:rsid w:val="00E72DD2"/>
    <w:rsid w:val="00E871F4"/>
    <w:rsid w:val="00E9555C"/>
    <w:rsid w:val="00E9744E"/>
    <w:rsid w:val="00EA0C02"/>
    <w:rsid w:val="00EA6704"/>
    <w:rsid w:val="00EB269C"/>
    <w:rsid w:val="00EB270A"/>
    <w:rsid w:val="00EB4384"/>
    <w:rsid w:val="00EC01F3"/>
    <w:rsid w:val="00EC093D"/>
    <w:rsid w:val="00EC1CDD"/>
    <w:rsid w:val="00EC65E0"/>
    <w:rsid w:val="00EC742F"/>
    <w:rsid w:val="00ED2756"/>
    <w:rsid w:val="00EE1AC6"/>
    <w:rsid w:val="00EE4D3A"/>
    <w:rsid w:val="00EE4E4C"/>
    <w:rsid w:val="00EF306B"/>
    <w:rsid w:val="00EF3AF8"/>
    <w:rsid w:val="00F00633"/>
    <w:rsid w:val="00F00854"/>
    <w:rsid w:val="00F00FC8"/>
    <w:rsid w:val="00F042B1"/>
    <w:rsid w:val="00F0656C"/>
    <w:rsid w:val="00F10C4F"/>
    <w:rsid w:val="00F11D0E"/>
    <w:rsid w:val="00F12DFD"/>
    <w:rsid w:val="00F136EC"/>
    <w:rsid w:val="00F13D6D"/>
    <w:rsid w:val="00F15F7C"/>
    <w:rsid w:val="00F20292"/>
    <w:rsid w:val="00F20DE5"/>
    <w:rsid w:val="00F214E3"/>
    <w:rsid w:val="00F2380D"/>
    <w:rsid w:val="00F23CEC"/>
    <w:rsid w:val="00F243DC"/>
    <w:rsid w:val="00F3187D"/>
    <w:rsid w:val="00F33F9A"/>
    <w:rsid w:val="00F46914"/>
    <w:rsid w:val="00F527D3"/>
    <w:rsid w:val="00F5656F"/>
    <w:rsid w:val="00F608D5"/>
    <w:rsid w:val="00F61E11"/>
    <w:rsid w:val="00F6777C"/>
    <w:rsid w:val="00F67DB1"/>
    <w:rsid w:val="00F7188C"/>
    <w:rsid w:val="00F72EAF"/>
    <w:rsid w:val="00F75E97"/>
    <w:rsid w:val="00F81F5F"/>
    <w:rsid w:val="00F82C01"/>
    <w:rsid w:val="00F82DD9"/>
    <w:rsid w:val="00F83364"/>
    <w:rsid w:val="00F83460"/>
    <w:rsid w:val="00F84598"/>
    <w:rsid w:val="00F85739"/>
    <w:rsid w:val="00F91978"/>
    <w:rsid w:val="00F9396E"/>
    <w:rsid w:val="00FA045A"/>
    <w:rsid w:val="00FA1B73"/>
    <w:rsid w:val="00FA2C0D"/>
    <w:rsid w:val="00FA4879"/>
    <w:rsid w:val="00FB419C"/>
    <w:rsid w:val="00FB4339"/>
    <w:rsid w:val="00FC3428"/>
    <w:rsid w:val="00FC381A"/>
    <w:rsid w:val="00FC6127"/>
    <w:rsid w:val="00FD0114"/>
    <w:rsid w:val="00FD744D"/>
    <w:rsid w:val="00FE0A47"/>
    <w:rsid w:val="00FE3150"/>
    <w:rsid w:val="00FE5E33"/>
    <w:rsid w:val="00FF2180"/>
    <w:rsid w:val="00FF5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D9BC55D"/>
  <w15:chartTrackingRefBased/>
  <w15:docId w15:val="{DF9DBF99-109D-4505-BC44-77B2B48C3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ny">
    <w:name w:val="Normal"/>
    <w:qFormat/>
    <w:rsid w:val="000744F8"/>
    <w:pPr>
      <w:spacing w:after="160" w:line="259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631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6318C"/>
  </w:style>
  <w:style w:type="paragraph" w:styleId="Stopka">
    <w:name w:val="footer"/>
    <w:basedOn w:val="Normalny"/>
    <w:link w:val="StopkaZnak"/>
    <w:uiPriority w:val="99"/>
    <w:unhideWhenUsed/>
    <w:rsid w:val="001631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6318C"/>
  </w:style>
  <w:style w:type="paragraph" w:customStyle="1" w:styleId="redniasiatka1akcent21">
    <w:name w:val="Średnia siatka 1 — akcent 21"/>
    <w:basedOn w:val="Normalny"/>
    <w:uiPriority w:val="34"/>
    <w:qFormat/>
    <w:rsid w:val="00E7049F"/>
    <w:pPr>
      <w:ind w:left="720"/>
      <w:contextualSpacing/>
    </w:pPr>
  </w:style>
  <w:style w:type="character" w:styleId="Odwoaniedokomentarza">
    <w:name w:val="annotation reference"/>
    <w:uiPriority w:val="99"/>
    <w:semiHidden/>
    <w:unhideWhenUsed/>
    <w:rsid w:val="00276D5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76D5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276D5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76D5A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276D5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76D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76D5A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71"/>
    <w:rsid w:val="00576A76"/>
    <w:rPr>
      <w:sz w:val="22"/>
      <w:szCs w:val="22"/>
      <w:lang w:eastAsia="en-US"/>
    </w:rPr>
  </w:style>
  <w:style w:type="paragraph" w:styleId="Akapitzlist">
    <w:name w:val="List Paragraph"/>
    <w:basedOn w:val="Normalny"/>
    <w:uiPriority w:val="72"/>
    <w:qFormat/>
    <w:rsid w:val="00576A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EE34D4-7CB5-6C4F-823E-780C09D2D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310</Words>
  <Characters>4071</Characters>
  <Application>Microsoft Office Word</Application>
  <DocSecurity>0</DocSecurity>
  <Lines>137</Lines>
  <Paragraphs>8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Książek</dc:creator>
  <cp:keywords/>
  <cp:lastModifiedBy>Daniel Rychlewski</cp:lastModifiedBy>
  <cp:revision>7</cp:revision>
  <dcterms:created xsi:type="dcterms:W3CDTF">2024-07-14T08:27:00Z</dcterms:created>
  <dcterms:modified xsi:type="dcterms:W3CDTF">2024-12-19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cda3d0c7b0f2f3f46de49b484cdd56dde6382bbcec6ac62cc337fc23800502</vt:lpwstr>
  </property>
</Properties>
</file>